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D2AF0F" w14:textId="77777777" w:rsidR="00980289" w:rsidRDefault="00000000">
      <w:pPr>
        <w:pStyle w:val="Title"/>
      </w:pPr>
      <w:r>
        <w:t>Long &amp; low; or high &amp; short; photoperiods and light differential growth yields and light-capture capacities of PhycoCyanin and PhycoErythrin-rich picocyanobacteria</w:t>
      </w:r>
    </w:p>
    <w:p w14:paraId="29E14F0E" w14:textId="77777777" w:rsidR="000428E2" w:rsidRDefault="000428E2">
      <w:pPr>
        <w:pStyle w:val="Author"/>
      </w:pPr>
    </w:p>
    <w:p w14:paraId="5F92B474" w14:textId="69A63F8F" w:rsidR="00980289"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t>, Naaman M. Omar</w:t>
      </w:r>
      <w:r>
        <w:rPr>
          <w:vertAlign w:val="superscript"/>
        </w:rPr>
        <w:t>1</w:t>
      </w:r>
      <w:r>
        <w:t>, and Douglas A. Campbell</w:t>
      </w:r>
      <w:proofErr w:type="gramStart"/>
      <w:r>
        <w:rPr>
          <w:vertAlign w:val="superscript"/>
        </w:rPr>
        <w:t>1,✉</w:t>
      </w:r>
      <w:proofErr w:type="gramEnd"/>
    </w:p>
    <w:p w14:paraId="1A21B676" w14:textId="77777777" w:rsidR="00980289" w:rsidRDefault="00000000" w:rsidP="000428E2">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t xml:space="preserve"> Department of Aquatic Sciences and Assessment, Swedish University of Agricultural Sciences, Uppsala, Sweden (present address)</w:t>
      </w:r>
    </w:p>
    <w:p w14:paraId="1A618B0F" w14:textId="77777777" w:rsidR="00980289" w:rsidRDefault="00000000" w:rsidP="000428E2">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2B208F26" w14:textId="77777777" w:rsidR="00980289" w:rsidRDefault="00980289">
      <w:pPr>
        <w:pStyle w:val="BodyText"/>
      </w:pPr>
    </w:p>
    <w:p w14:paraId="76497CEE" w14:textId="77777777" w:rsidR="000428E2" w:rsidRDefault="000428E2">
      <w:pPr>
        <w:pStyle w:val="Heading1"/>
      </w:pPr>
      <w:bookmarkStart w:id="0" w:name="supporting-information"/>
    </w:p>
    <w:p w14:paraId="1B207056" w14:textId="684E6817" w:rsidR="00980289" w:rsidRDefault="00000000">
      <w:pPr>
        <w:pStyle w:val="Heading1"/>
      </w:pPr>
      <w:r>
        <w:t>Supporting Information</w:t>
      </w:r>
    </w:p>
    <w:p w14:paraId="46824A50" w14:textId="77777777" w:rsidR="00980289" w:rsidRDefault="00000000">
      <w:pPr>
        <w:pStyle w:val="FirstParagraph"/>
      </w:pPr>
      <w:r>
        <w:t xml:space="preserve"> </w:t>
      </w:r>
    </w:p>
    <w:p w14:paraId="0F69CC50" w14:textId="77777777" w:rsidR="00980289" w:rsidRDefault="00000000">
      <w:pPr>
        <w:pStyle w:val="TableCaption"/>
      </w:pPr>
      <w:bookmarkStart w:id="1" w:name="tab:unnamed-chunk-1"/>
      <w:bookmarkEnd w:id="1"/>
      <w:r>
        <w:lastRenderedPageBreak/>
        <w:t>Tab.1: 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980289" w14:paraId="21079471"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FC6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F66E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C74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318D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D77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32E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2D1015D8"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6735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l 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A4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73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la µg/mL = (Abs665*13.411029)+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46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300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B4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4E53F89"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C15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A6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21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 µg/mL = (Abs480*5.469880)+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F1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4B1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85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FD2E6C7"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3A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B7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2A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 µg/mL = (Abs565*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77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5A9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03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77813E9"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6E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41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2C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 µg/mL = (Abs620*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BF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2D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58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FA48026"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A0A8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E2B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920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PC µg/mL = (Abs650*3.873803)+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35B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957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804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04D4F0D3" w14:textId="77777777" w:rsidR="00980289" w:rsidRDefault="00980289">
      <w:pPr>
        <w:pStyle w:val="BodyText"/>
      </w:pPr>
    </w:p>
    <w:p w14:paraId="782778E9" w14:textId="77777777" w:rsidR="00980289" w:rsidRDefault="00000000">
      <w:pPr>
        <w:pStyle w:val="TableCaption"/>
      </w:pPr>
      <w:bookmarkStart w:id="2" w:name="tab:unnamed-chunk-2"/>
      <w:bookmarkEnd w:id="2"/>
      <w:r>
        <w:t>Tab.2: 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2768"/>
        <w:gridCol w:w="651"/>
        <w:gridCol w:w="1264"/>
        <w:gridCol w:w="1371"/>
        <w:gridCol w:w="1362"/>
        <w:gridCol w:w="1251"/>
      </w:tblGrid>
      <w:tr w:rsidR="00980289" w14:paraId="77B43679" w14:textId="77777777">
        <w:trPr>
          <w:tblHeader/>
          <w:jc w:val="center"/>
        </w:trPr>
        <w:tc>
          <w:tcPr>
            <w:tcW w:w="2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66D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ource_of_variation</w:t>
            </w:r>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635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7E5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FC2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7D4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711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2CA0F3DB" w14:textId="77777777">
        <w:trPr>
          <w:jc w:val="center"/>
        </w:trPr>
        <w:tc>
          <w:tcPr>
            <w:tcW w:w="2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CA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w:t>
            </w:r>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E5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FF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69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0</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BA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276e+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D3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E166540"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DB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2C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6E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69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7D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367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D1E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95396B1"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31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64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70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B6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E7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51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0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A0DDB85"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BB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79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60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639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44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25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DE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9265C5F"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5F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7C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6D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F5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F0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93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07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DE5AAAE"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86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62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9C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71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29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6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88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0B8D89C"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9D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150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DE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10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CB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34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B6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2CF940B" w14:textId="77777777">
        <w:trPr>
          <w:jc w:val="center"/>
        </w:trPr>
        <w:tc>
          <w:tcPr>
            <w:tcW w:w="2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AA9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D8D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D8C2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787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B46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346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bl>
    <w:p w14:paraId="406F299C" w14:textId="77777777" w:rsidR="00980289" w:rsidRDefault="00980289">
      <w:pPr>
        <w:pStyle w:val="BodyText"/>
      </w:pPr>
    </w:p>
    <w:p w14:paraId="039C27AF" w14:textId="77777777" w:rsidR="00980289" w:rsidRDefault="00000000">
      <w:pPr>
        <w:pStyle w:val="TableCaption"/>
      </w:pPr>
      <w:bookmarkStart w:id="3" w:name="tab:unnamed-chunk-3"/>
      <w:bookmarkEnd w:id="3"/>
      <w:r>
        <w:lastRenderedPageBreak/>
        <w:t>Tab.3: 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08F120FA"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B08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517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F574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370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0B1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7C6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7F788FD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CD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92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0A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17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B1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7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B81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57AFB1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3E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062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2EC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50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68C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0FE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543A8DF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72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C8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93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E6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37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5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95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2</w:t>
            </w:r>
          </w:p>
        </w:tc>
      </w:tr>
      <w:tr w:rsidR="00980289" w14:paraId="22EE7E8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36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59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DB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E2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BC5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33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F9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152E130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D87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2C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00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40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D7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9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FB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1847BF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B3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C0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4D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245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05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7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83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3F17BEE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DC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84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84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6F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97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5F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r w:rsidR="00980289" w14:paraId="10B3236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29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E3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0C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C32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2DE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DA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r>
      <w:tr w:rsidR="00980289" w14:paraId="69681D1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54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03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79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81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E22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BB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r>
      <w:tr w:rsidR="00980289" w14:paraId="572B240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2F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CF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3D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34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30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36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AE3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F484CB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FA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AC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C0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6B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7D85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40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2BA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r>
      <w:tr w:rsidR="00980289" w14:paraId="66143BE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6AC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A9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504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38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CC5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2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73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9EA012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C7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E6D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84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6E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F9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5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298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7550EC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1E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1D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958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84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A8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AE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E75E34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D0F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B0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5E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903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234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9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C1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0</w:t>
            </w:r>
          </w:p>
        </w:tc>
      </w:tr>
      <w:tr w:rsidR="00980289" w14:paraId="638EDF0B"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DB8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D4B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766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FF3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81EA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812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D45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7B0F9111" w14:textId="77777777" w:rsidR="00980289" w:rsidRDefault="00980289">
      <w:pPr>
        <w:pStyle w:val="BodyText"/>
      </w:pPr>
    </w:p>
    <w:p w14:paraId="1F3D44D8" w14:textId="77777777" w:rsidR="00980289" w:rsidRDefault="00000000">
      <w:pPr>
        <w:pStyle w:val="TableCaption"/>
      </w:pPr>
      <w:bookmarkStart w:id="4" w:name="tab:unnamed-chunk-4"/>
      <w:bookmarkEnd w:id="4"/>
      <w:r>
        <w:t xml:space="preserve">Tab.4: 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w:t>
      </w:r>
      <w:r>
        <w:lastRenderedPageBreak/>
        <w:t>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64892A99"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6DC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780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211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6E55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94C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84A5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24614B5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09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25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18A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FAC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B5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7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911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7585CA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37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77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87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EA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E8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71F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11E1AED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AD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61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01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D4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2A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5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63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2</w:t>
            </w:r>
          </w:p>
        </w:tc>
      </w:tr>
      <w:tr w:rsidR="00980289" w14:paraId="1731892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B1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A9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C17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11A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4E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33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4F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09B163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49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81F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95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1E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19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6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876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0</w:t>
            </w:r>
          </w:p>
        </w:tc>
      </w:tr>
      <w:tr w:rsidR="00980289" w14:paraId="2042332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59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D5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25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513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60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9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4E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830E3C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93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71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D3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E8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BB1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7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16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1C8F1B5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4EA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CC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07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3D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76E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32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r w:rsidR="00980289" w14:paraId="0ECDAA4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02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C14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F3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EAE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27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2C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r>
      <w:tr w:rsidR="00980289" w14:paraId="3A84C4C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03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9D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92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091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53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0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77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22</w:t>
            </w:r>
          </w:p>
        </w:tc>
      </w:tr>
      <w:tr w:rsidR="00980289" w14:paraId="601180A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01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2A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B8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61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832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F1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r>
      <w:tr w:rsidR="00980289" w14:paraId="76D448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33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80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ECD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898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24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36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43B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ED90D8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B7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98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C1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C3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13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40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701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r>
      <w:tr w:rsidR="00980289" w14:paraId="33A1C34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97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0C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62C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D3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BE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2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9D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F7B97D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F7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83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AC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2C1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17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65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28</w:t>
            </w:r>
          </w:p>
        </w:tc>
      </w:tr>
      <w:tr w:rsidR="00980289" w14:paraId="5F675EB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98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82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91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B9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09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5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0EE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7DF96D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14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B5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55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70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93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EEF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069BBA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25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46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AD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10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F4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9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89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0</w:t>
            </w:r>
          </w:p>
        </w:tc>
      </w:tr>
      <w:tr w:rsidR="00980289" w14:paraId="17B19D7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1DF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3E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EB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62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85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8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36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C1034E1"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1A9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C0E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C616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0D8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14F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23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0E2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6</w:t>
            </w:r>
          </w:p>
        </w:tc>
      </w:tr>
    </w:tbl>
    <w:p w14:paraId="34C95F40" w14:textId="77777777" w:rsidR="00980289" w:rsidRDefault="00980289">
      <w:pPr>
        <w:pStyle w:val="BodyText"/>
      </w:pPr>
    </w:p>
    <w:p w14:paraId="2C57E6FA" w14:textId="77777777" w:rsidR="00980289" w:rsidRDefault="00000000">
      <w:pPr>
        <w:pStyle w:val="TableCaption"/>
      </w:pPr>
      <w:bookmarkStart w:id="5" w:name="tab:unnamed-chunk-5"/>
      <w:bookmarkEnd w:id="5"/>
      <w:r>
        <w:t xml:space="preserve">Tab.5: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grown at 30, 90, 180, 300, 600, or 900 peak PAR µmol photons m−2s−1; and </w:t>
      </w:r>
      <w:r>
        <w:lastRenderedPageBreak/>
        <w:t>photoperiods of 8, 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0C4316C1"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4DE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ECB1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124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49C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415A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033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6F9F912D"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985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44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CF1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59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D4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725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E24275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6B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972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C5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C0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4E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3E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B6B503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91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F4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5A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F23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3A6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E55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300A1E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DDC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974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2E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54A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F2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73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A1ECDD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65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9F8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C1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B7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CA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3A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1DF0A2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93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6EE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44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4E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5B5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09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BFDDB8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93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6B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CE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C7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721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D6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0BCED3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40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D7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0E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A80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5D9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71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D4587C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4EB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D1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4E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74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77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7E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DC9CE8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67A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2CD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4A5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CC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F2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999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6F8128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481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90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62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1E5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6E2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C99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451008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A3E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D3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416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68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DC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DC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63B85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7B9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E2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E4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BA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B0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F93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D93312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C6B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2D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2F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7A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2A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BDC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F8A2B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092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D2E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7D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BC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D5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FB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771DD6A"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A829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E5B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97F5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5F7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48C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07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8A0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5647E49A" w14:textId="77777777" w:rsidR="00980289" w:rsidRDefault="00980289">
      <w:pPr>
        <w:pStyle w:val="BodyText"/>
      </w:pPr>
    </w:p>
    <w:p w14:paraId="1F19D186" w14:textId="77777777" w:rsidR="00980289" w:rsidRDefault="00000000">
      <w:pPr>
        <w:pStyle w:val="TableCaption"/>
      </w:pPr>
      <w:bookmarkStart w:id="6" w:name="tab:unnamed-chunk-6"/>
      <w:bookmarkEnd w:id="6"/>
      <w:r>
        <w:t xml:space="preserve">Tab.6: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grown at 30, 90, 180, 300, 600, or 900 peak PAR µmol photons m−2s−1; and photoperiods of 8, 12, 16, or 24 h. Res.Df - residual degrees of freedom for each model; </w:t>
      </w:r>
      <w:r>
        <w:lastRenderedPageBreak/>
        <w:t>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0235F3C0"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7B28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D8F5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7D7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40E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4DA7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CE5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3ACF5634"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BD8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C7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7F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5D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90F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02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6B591B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DD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BA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AC5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D30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C28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E4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A391F1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332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4E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28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74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0D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10E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A88253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D5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83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14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20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F1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165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5F1CA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E8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AC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DB5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EB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DE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7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28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r>
      <w:tr w:rsidR="00980289" w14:paraId="0C2255B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AC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4F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47E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57A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DA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58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9D80C1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35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B4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87F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CB6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13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04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B7698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E7B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EA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49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40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726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03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0346C4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636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F0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78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92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D5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1F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CDBF7C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4C7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50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A0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79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F5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2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089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44</w:t>
            </w:r>
          </w:p>
        </w:tc>
      </w:tr>
      <w:tr w:rsidR="00980289" w14:paraId="5D56090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57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76E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16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F8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FA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41F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12D60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6E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E5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41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66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7B5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86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C457B6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77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541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17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38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56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335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1A43DC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32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E9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86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81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03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05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853746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CB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A1C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071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0F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22B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9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791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4</w:t>
            </w:r>
          </w:p>
        </w:tc>
      </w:tr>
      <w:tr w:rsidR="00980289" w14:paraId="3A961D1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22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D5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3B5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782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49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46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D44E36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32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30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59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A0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D4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BD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375676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54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0F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02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B9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36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C53B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C36D4D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C4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A3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33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C2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87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AC9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80B0852"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0BC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AB16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BE6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927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F09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0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5F4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bl>
    <w:p w14:paraId="1A4B0FD4" w14:textId="77777777" w:rsidR="00980289" w:rsidRDefault="00980289">
      <w:pPr>
        <w:pStyle w:val="BodyText"/>
      </w:pPr>
    </w:p>
    <w:p w14:paraId="4CAAE9EB" w14:textId="77777777" w:rsidR="00980289" w:rsidRDefault="00000000">
      <w:pPr>
        <w:pStyle w:val="TableCaption"/>
      </w:pPr>
      <w:bookmarkStart w:id="7" w:name="tab:unnamed-chunk-7"/>
      <w:bookmarkEnd w:id="7"/>
      <w:r>
        <w:t xml:space="preserve">Tab.7: 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of freedom for each model; </w:t>
      </w:r>
      <w:r>
        <w:lastRenderedPageBreak/>
        <w:t>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275B114E"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CB5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EC9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5B0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C97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9039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CA46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0AB4E08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9EA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15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56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65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45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72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6F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6</w:t>
            </w:r>
          </w:p>
        </w:tc>
      </w:tr>
      <w:tr w:rsidR="00980289" w14:paraId="25FE496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78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27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FB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581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019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7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96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30</w:t>
            </w:r>
          </w:p>
        </w:tc>
      </w:tr>
      <w:tr w:rsidR="00980289" w14:paraId="4378EB6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FC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9C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C7A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DF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F5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8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95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0CBD45E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88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6E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DA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AA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606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1F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7</w:t>
            </w:r>
          </w:p>
        </w:tc>
      </w:tr>
      <w:tr w:rsidR="00980289" w14:paraId="7C43DAD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D9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19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924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8E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4B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4B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59</w:t>
            </w:r>
          </w:p>
        </w:tc>
      </w:tr>
      <w:tr w:rsidR="00980289" w14:paraId="7140635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5DB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40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BA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CF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9C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27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50</w:t>
            </w:r>
          </w:p>
        </w:tc>
      </w:tr>
      <w:tr w:rsidR="00980289" w14:paraId="44CBF6F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3A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AC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43B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09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35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4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8B6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61</w:t>
            </w:r>
          </w:p>
        </w:tc>
      </w:tr>
      <w:tr w:rsidR="00980289" w14:paraId="75835A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E6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3A1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AE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A4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DC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C7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60</w:t>
            </w:r>
          </w:p>
        </w:tc>
      </w:tr>
      <w:tr w:rsidR="00980289" w14:paraId="58A8FCB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44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713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7C1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EF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69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1B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9</w:t>
            </w:r>
          </w:p>
        </w:tc>
      </w:tr>
      <w:tr w:rsidR="00980289" w14:paraId="572A6DF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C0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C3B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6E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17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25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BA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4</w:t>
            </w:r>
          </w:p>
        </w:tc>
      </w:tr>
      <w:tr w:rsidR="00980289" w14:paraId="272D85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160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7D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A6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4B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1B1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1B1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03</w:t>
            </w:r>
          </w:p>
        </w:tc>
      </w:tr>
      <w:tr w:rsidR="00980289" w14:paraId="65869D7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61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B8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9D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5F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9F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1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9A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17</w:t>
            </w:r>
          </w:p>
        </w:tc>
      </w:tr>
      <w:tr w:rsidR="00980289" w14:paraId="4F07786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6F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38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08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10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151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9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F6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r>
      <w:tr w:rsidR="00980289" w14:paraId="3107D86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3B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B75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EA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55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8FA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5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2A0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r>
      <w:tr w:rsidR="00980289" w14:paraId="6CBBFE7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F3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42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4D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0D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72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2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B50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82</w:t>
            </w:r>
          </w:p>
        </w:tc>
      </w:tr>
      <w:tr w:rsidR="00980289" w14:paraId="7090CC04"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F0F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CFD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CE7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8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C43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0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621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04</w:t>
            </w:r>
          </w:p>
        </w:tc>
      </w:tr>
    </w:tbl>
    <w:p w14:paraId="7DEFB308" w14:textId="77777777" w:rsidR="00980289" w:rsidRDefault="00980289">
      <w:pPr>
        <w:pStyle w:val="BodyText"/>
      </w:pPr>
    </w:p>
    <w:p w14:paraId="6FB4243A" w14:textId="77777777" w:rsidR="00980289" w:rsidRDefault="00000000">
      <w:pPr>
        <w:pStyle w:val="TableCaption"/>
      </w:pPr>
      <w:bookmarkStart w:id="8" w:name="tab:unnamed-chunk-8"/>
      <w:bookmarkEnd w:id="8"/>
      <w:r>
        <w:t xml:space="preserve">Tab.8: 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w:t>
      </w:r>
      <w:r>
        <w:lastRenderedPageBreak/>
        <w:t>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57E23296"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EBB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2F0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A0C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8F5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991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7B2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5B20786E"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83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4C4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F79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28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7C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72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0F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6</w:t>
            </w:r>
          </w:p>
        </w:tc>
      </w:tr>
      <w:tr w:rsidR="00980289" w14:paraId="4CC8B7B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00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62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9A9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0B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68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7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BB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30</w:t>
            </w:r>
          </w:p>
        </w:tc>
      </w:tr>
      <w:tr w:rsidR="00980289" w14:paraId="4C70350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D243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8D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DF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9D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9FB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8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227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608240F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63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BE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94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9E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C5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F5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7</w:t>
            </w:r>
          </w:p>
        </w:tc>
      </w:tr>
      <w:tr w:rsidR="00980289" w14:paraId="4875FC2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451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27E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6C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2F1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56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5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C23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4</w:t>
            </w:r>
          </w:p>
        </w:tc>
      </w:tr>
      <w:tr w:rsidR="00980289" w14:paraId="31E3A29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DF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C75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88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01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8B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27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59</w:t>
            </w:r>
          </w:p>
        </w:tc>
      </w:tr>
      <w:tr w:rsidR="00980289" w14:paraId="62120C8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04C4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EAB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BE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578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2CD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C4F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50</w:t>
            </w:r>
          </w:p>
        </w:tc>
      </w:tr>
      <w:tr w:rsidR="00980289" w14:paraId="7EBD6AA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486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6B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A5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07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EE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4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15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61</w:t>
            </w:r>
          </w:p>
        </w:tc>
      </w:tr>
      <w:tr w:rsidR="00980289" w14:paraId="373B941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9C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E90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82A7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8D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7CB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A2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60</w:t>
            </w:r>
          </w:p>
        </w:tc>
      </w:tr>
      <w:tr w:rsidR="00980289" w14:paraId="149F1AF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D1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CC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E6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D1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48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9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9C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87</w:t>
            </w:r>
          </w:p>
        </w:tc>
      </w:tr>
      <w:tr w:rsidR="00980289" w14:paraId="2037F36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98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A2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3C2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E9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8B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30C3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9</w:t>
            </w:r>
          </w:p>
        </w:tc>
      </w:tr>
      <w:tr w:rsidR="00980289" w14:paraId="6CF455E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2E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8E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93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64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30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42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4</w:t>
            </w:r>
          </w:p>
        </w:tc>
      </w:tr>
      <w:tr w:rsidR="00980289" w14:paraId="16868E5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C8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5B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4F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E0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14E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80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03</w:t>
            </w:r>
          </w:p>
        </w:tc>
      </w:tr>
      <w:tr w:rsidR="00980289" w14:paraId="2AD116D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A91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E3B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BF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66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FB5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1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48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17</w:t>
            </w:r>
          </w:p>
        </w:tc>
      </w:tr>
      <w:tr w:rsidR="00980289" w14:paraId="66CAB0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CE9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F9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0B3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6A8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17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89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r>
      <w:tr w:rsidR="00980289" w14:paraId="3D3E58D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255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3B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4F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5D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FAA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9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58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r>
      <w:tr w:rsidR="00980289" w14:paraId="3CB630D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A5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48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45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CC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6C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5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1A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r>
      <w:tr w:rsidR="00980289" w14:paraId="41FD224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E3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9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9F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5D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CC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2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C8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82</w:t>
            </w:r>
          </w:p>
        </w:tc>
      </w:tr>
      <w:tr w:rsidR="00980289" w14:paraId="5C8C3FC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581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15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6D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FD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7E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0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E83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04</w:t>
            </w:r>
          </w:p>
        </w:tc>
      </w:tr>
      <w:tr w:rsidR="00980289" w14:paraId="6DB218F5"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8A1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7A2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CD5A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C6E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3D5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84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4D1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bl>
    <w:p w14:paraId="64746637" w14:textId="77777777" w:rsidR="00980289" w:rsidRDefault="00980289">
      <w:pPr>
        <w:pStyle w:val="BodyText"/>
      </w:pPr>
    </w:p>
    <w:p w14:paraId="60822585" w14:textId="77777777" w:rsidR="00980289" w:rsidRDefault="00000000">
      <w:pPr>
        <w:pStyle w:val="TableCaption"/>
      </w:pPr>
      <w:bookmarkStart w:id="9" w:name="tab:unnamed-chunk-9"/>
      <w:bookmarkEnd w:id="9"/>
      <w:r>
        <w:t xml:space="preserve">Tab.9: 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of Synechococcus sp., grown at 30, 90, 180, 300, 600, or 900 peak PAR µmol photons m−2s−1; and photoperiods of 8, </w:t>
      </w:r>
      <w:r>
        <w:lastRenderedPageBreak/>
        <w:t>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645"/>
        <w:gridCol w:w="1144"/>
        <w:gridCol w:w="1758"/>
        <w:gridCol w:w="1428"/>
        <w:gridCol w:w="1251"/>
      </w:tblGrid>
      <w:tr w:rsidR="00980289" w14:paraId="6C56A956"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E63B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4A1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8C7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C2F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88E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1E2F54A3"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44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A5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D87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5</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22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13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FC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72C9F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B8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2A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7E5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7F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8D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r w:rsidR="00980289" w14:paraId="383DDBB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D5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9B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F8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4F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6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99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2A13E5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CA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96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832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AC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97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17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6BF8C6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F5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19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D4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D6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258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BC608C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15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81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AA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BB5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9C1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6B4C74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AB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BFF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616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FA1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9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359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69D523E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3F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6D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BA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63B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8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BB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68</w:t>
            </w:r>
          </w:p>
        </w:tc>
      </w:tr>
      <w:tr w:rsidR="00980289" w14:paraId="6EFF07C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79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1F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9F0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53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64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9A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99</w:t>
            </w:r>
          </w:p>
        </w:tc>
      </w:tr>
      <w:tr w:rsidR="00980289" w14:paraId="3842E39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364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20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DF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521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62B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1ADFF6E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3B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764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AA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28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8B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7</w:t>
            </w:r>
          </w:p>
        </w:tc>
      </w:tr>
      <w:tr w:rsidR="00980289" w14:paraId="56021A2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E37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276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E9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C8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1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28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94</w:t>
            </w:r>
          </w:p>
        </w:tc>
      </w:tr>
      <w:tr w:rsidR="00980289" w14:paraId="28243A6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14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13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E54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CAE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B7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95</w:t>
            </w:r>
          </w:p>
        </w:tc>
      </w:tr>
      <w:tr w:rsidR="00980289" w14:paraId="191A14D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FC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CE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A8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78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3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F8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r>
      <w:tr w:rsidR="00980289" w14:paraId="66190E3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1E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EDD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19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76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8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12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684B270"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44294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070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9B9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A99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28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38F7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4</w:t>
            </w:r>
          </w:p>
        </w:tc>
      </w:tr>
    </w:tbl>
    <w:p w14:paraId="4BBE281C" w14:textId="77777777" w:rsidR="00980289" w:rsidRDefault="00980289">
      <w:pPr>
        <w:pStyle w:val="BodyText"/>
      </w:pPr>
    </w:p>
    <w:p w14:paraId="5915A791" w14:textId="77777777" w:rsidR="00980289" w:rsidRDefault="00000000">
      <w:pPr>
        <w:pStyle w:val="TableCaption"/>
      </w:pPr>
      <w:bookmarkStart w:id="10" w:name="tab:unnamed-chunk-10"/>
      <w:bookmarkEnd w:id="10"/>
      <w:r>
        <w:t xml:space="preserve">Tab.10: 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of Synechococcus sp., grown at 30, 90, 180, 300, 600, or 900 peak PAR µmol photons m−2s−1; and photoperiods of 8, </w:t>
      </w:r>
      <w:r>
        <w:lastRenderedPageBreak/>
        <w:t>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645"/>
        <w:gridCol w:w="1144"/>
        <w:gridCol w:w="1758"/>
        <w:gridCol w:w="1428"/>
        <w:gridCol w:w="1251"/>
      </w:tblGrid>
      <w:tr w:rsidR="00980289" w14:paraId="2CE7D4DA"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A47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2EF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23C9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AED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466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29C95128"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D8B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AB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9</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DA3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08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97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31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68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FCA097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3F6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29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10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BE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DCB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r w:rsidR="00980289" w14:paraId="1279139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F25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E5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91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56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3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9CA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5</w:t>
            </w:r>
          </w:p>
        </w:tc>
      </w:tr>
      <w:tr w:rsidR="00980289" w14:paraId="4B1F5CB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4A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83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DB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65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0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B9F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70</w:t>
            </w:r>
          </w:p>
        </w:tc>
      </w:tr>
      <w:tr w:rsidR="00980289" w14:paraId="45D6A10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42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65C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05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E9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E3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434786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EC9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AB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4C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5F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06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445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AADB27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B7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60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8C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86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AE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5B0173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21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72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B4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FE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E2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r w:rsidR="00980289" w14:paraId="55C7C66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D9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BD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58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FA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2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F3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4D393B9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8B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D8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44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CFB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F1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8</w:t>
            </w:r>
          </w:p>
        </w:tc>
      </w:tr>
      <w:tr w:rsidR="00980289" w14:paraId="5B40690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5B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199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E3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5A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9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E8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0097840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34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93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1E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2E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8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62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25</w:t>
            </w:r>
          </w:p>
        </w:tc>
      </w:tr>
      <w:tr w:rsidR="00980289" w14:paraId="4EC2A75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B3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B6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25E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81</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92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86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6F0345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A3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3F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48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703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25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3A6B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E12428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CB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F1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AC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3F9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53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2E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25AF099"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FA4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723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A1E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F9A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82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2D8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15CCE823" w14:textId="77777777" w:rsidR="00980289" w:rsidRDefault="00980289">
      <w:pPr>
        <w:pStyle w:val="BodyText"/>
      </w:pPr>
    </w:p>
    <w:p w14:paraId="70F25649" w14:textId="77777777" w:rsidR="00980289" w:rsidRDefault="00000000">
      <w:pPr>
        <w:pStyle w:val="TableCaption"/>
      </w:pPr>
      <w:bookmarkStart w:id="11" w:name="tab:unnamed-chunk-11"/>
      <w:bookmarkEnd w:id="11"/>
      <w:r>
        <w:t xml:space="preserve">Tab.11: 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of Synechococcus sp., grown at 30, 90, 180, 300, 600, or 900 peak PAR µmol photons m−2s−1; and photoperiods of 8, </w:t>
      </w:r>
      <w:r>
        <w:lastRenderedPageBreak/>
        <w:t>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645"/>
        <w:gridCol w:w="1144"/>
        <w:gridCol w:w="1758"/>
        <w:gridCol w:w="1428"/>
        <w:gridCol w:w="1251"/>
      </w:tblGrid>
      <w:tr w:rsidR="00980289" w14:paraId="1C3DD85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52A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E87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E02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16C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E22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6DB5B63B"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A3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13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7</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09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6.35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F3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926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79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69</w:t>
            </w:r>
          </w:p>
        </w:tc>
      </w:tr>
      <w:tr w:rsidR="00980289" w14:paraId="12E4CDE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DB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8D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7D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7B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7E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0E36FAC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DB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F2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037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6.3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51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5B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6C91A1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9F0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BD5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AA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4.21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0FD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3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2C9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47BBBF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FB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31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7C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6C8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10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62A110C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0C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F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45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68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63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B9D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95</w:t>
            </w:r>
          </w:p>
        </w:tc>
      </w:tr>
      <w:tr w:rsidR="00980289" w14:paraId="3FA2B8B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67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20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1A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54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48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B0FCCC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DF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6D0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C03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3A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1A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2BEFBA9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F8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0E1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B11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5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9B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06DABC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97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CB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BE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D1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2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D3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630995B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C3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FCB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1A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62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66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299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0FA5C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5E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F0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87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093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21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0EDE41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A9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5A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99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5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57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0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91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602680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47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AB8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24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63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4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248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5FF688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6A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32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B2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D14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4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18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9</w:t>
            </w:r>
          </w:p>
        </w:tc>
      </w:tr>
      <w:tr w:rsidR="00980289" w14:paraId="23113D21"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59B4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FE2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2CFC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AAD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921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06E8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bl>
    <w:p w14:paraId="6762E64A" w14:textId="77777777" w:rsidR="00980289" w:rsidRDefault="00980289">
      <w:pPr>
        <w:pStyle w:val="BodyText"/>
      </w:pPr>
    </w:p>
    <w:p w14:paraId="582993C7" w14:textId="77777777" w:rsidR="00980289" w:rsidRDefault="00000000">
      <w:pPr>
        <w:pStyle w:val="TableCaption"/>
      </w:pPr>
      <w:bookmarkStart w:id="12" w:name="tab:unnamed-chunk-12"/>
      <w:bookmarkEnd w:id="12"/>
      <w:r>
        <w:t xml:space="preserve">Tab.12: 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of Synechococcus sp., grown at 30, 90, 180, 300, 600, or 900 peak PAR µmol photons m−2s−1; and photoperiods of 8, 12, 16, or 24 h. </w:t>
      </w:r>
      <w:r>
        <w:lastRenderedPageBreak/>
        <w:t>Estimate - estimation statistics; Std.Error - standard error of the estimate; t_value – t-test statistic; p_value - level of significance.</w:t>
      </w:r>
    </w:p>
    <w:tbl>
      <w:tblPr>
        <w:tblW w:w="0" w:type="auto"/>
        <w:jc w:val="center"/>
        <w:tblLayout w:type="fixed"/>
        <w:tblLook w:val="0420" w:firstRow="1" w:lastRow="0" w:firstColumn="0" w:lastColumn="0" w:noHBand="0" w:noVBand="1"/>
      </w:tblPr>
      <w:tblGrid>
        <w:gridCol w:w="1645"/>
        <w:gridCol w:w="1378"/>
        <w:gridCol w:w="1371"/>
        <w:gridCol w:w="1185"/>
        <w:gridCol w:w="1251"/>
      </w:tblGrid>
      <w:tr w:rsidR="00980289" w14:paraId="5ABAA3B7"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70C8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8DC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C46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D99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392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7B84096B"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78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CB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51e-0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7E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58e-09</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92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7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D1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1</w:t>
            </w:r>
          </w:p>
        </w:tc>
      </w:tr>
      <w:tr w:rsidR="00980289" w14:paraId="0394D43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3C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5DF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88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4E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739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C7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7</w:t>
            </w:r>
          </w:p>
        </w:tc>
      </w:tr>
      <w:tr w:rsidR="00980289" w14:paraId="3C80A48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EB6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26E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236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EF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68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8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D0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0</w:t>
            </w:r>
          </w:p>
        </w:tc>
      </w:tr>
      <w:tr w:rsidR="00980289" w14:paraId="2D725FE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09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51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6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1EF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0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FC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01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95</w:t>
            </w:r>
          </w:p>
        </w:tc>
      </w:tr>
      <w:tr w:rsidR="00980289" w14:paraId="453DE00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6C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710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373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0A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3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26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9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33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50</w:t>
            </w:r>
          </w:p>
        </w:tc>
      </w:tr>
      <w:tr w:rsidR="00980289" w14:paraId="71416EE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810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0C2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74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2C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6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39E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27C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39</w:t>
            </w:r>
          </w:p>
        </w:tc>
      </w:tr>
      <w:tr w:rsidR="00980289" w14:paraId="5AE97B0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98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32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53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15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4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AE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46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1</w:t>
            </w:r>
          </w:p>
        </w:tc>
      </w:tr>
      <w:tr w:rsidR="00980289" w14:paraId="72A1F24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A7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83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54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76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9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AE7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0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9A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4</w:t>
            </w:r>
          </w:p>
        </w:tc>
      </w:tr>
      <w:tr w:rsidR="00980289" w14:paraId="2C5F29D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64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89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8A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6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31E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3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06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50</w:t>
            </w:r>
          </w:p>
        </w:tc>
      </w:tr>
      <w:tr w:rsidR="00980289" w14:paraId="0D44CD8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02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FF8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09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37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AD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AE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6</w:t>
            </w:r>
          </w:p>
        </w:tc>
      </w:tr>
      <w:tr w:rsidR="00980289" w14:paraId="5492568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1D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AD05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0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65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6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668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2E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8</w:t>
            </w:r>
          </w:p>
        </w:tc>
      </w:tr>
      <w:tr w:rsidR="00980289" w14:paraId="595D6DA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6C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283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077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11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0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29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8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E7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59</w:t>
            </w:r>
          </w:p>
        </w:tc>
      </w:tr>
      <w:tr w:rsidR="00980289" w14:paraId="7BCBC3E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E42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63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87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8DE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4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A6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1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6B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32</w:t>
            </w:r>
          </w:p>
        </w:tc>
      </w:tr>
      <w:tr w:rsidR="00980289" w14:paraId="1FBAF8D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B9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21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39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9E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166e-1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3A8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9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CD0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E71352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FB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EA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930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47C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95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8F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8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7B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776374D"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0A0F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BD30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056e-0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E5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21e-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67C9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2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74C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bl>
    <w:p w14:paraId="6D347A4F" w14:textId="77777777" w:rsidR="00980289" w:rsidRDefault="00980289">
      <w:pPr>
        <w:pStyle w:val="BodyText"/>
      </w:pPr>
    </w:p>
    <w:p w14:paraId="114513C6" w14:textId="77777777" w:rsidR="00980289" w:rsidRDefault="00000000">
      <w:pPr>
        <w:pStyle w:val="TableCaption"/>
      </w:pPr>
      <w:bookmarkStart w:id="13" w:name="tab:unnamed-chunk-13"/>
      <w:bookmarkEnd w:id="13"/>
      <w:r>
        <w:t xml:space="preserve">Tab.13: 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of Synechococcus sp., grown at 30, 90, 180, 300, </w:t>
      </w:r>
      <w:r>
        <w:lastRenderedPageBreak/>
        <w:t>600, or 900 peak PAR µmol photons m−2s−1; and photoperiods of 8, 12, 16, or 24 h. Estimate - estimation statistics; Std.Error - standard error of the estimate; t_value – t-test statistic; p_value - level of significance.</w:t>
      </w:r>
    </w:p>
    <w:tbl>
      <w:tblPr>
        <w:tblW w:w="0" w:type="auto"/>
        <w:jc w:val="center"/>
        <w:tblLayout w:type="fixed"/>
        <w:tblLook w:val="0420" w:firstRow="1" w:lastRow="0" w:firstColumn="0" w:lastColumn="0" w:noHBand="0" w:noVBand="1"/>
      </w:tblPr>
      <w:tblGrid>
        <w:gridCol w:w="1645"/>
        <w:gridCol w:w="1344"/>
        <w:gridCol w:w="1371"/>
        <w:gridCol w:w="1185"/>
        <w:gridCol w:w="1251"/>
      </w:tblGrid>
      <w:tr w:rsidR="00980289" w14:paraId="17CF6A97"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45C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F6F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1690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EB6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69B19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52F6F86B"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F0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FF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4A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2E9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24</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BB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72</w:t>
            </w:r>
          </w:p>
        </w:tc>
      </w:tr>
      <w:tr w:rsidR="00980289" w14:paraId="54E7A31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FB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7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F8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04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D5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0CD954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A65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0A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77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CA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18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2DE464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4EA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7BA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4D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F1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4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606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FEDDBA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C26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C4E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A3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4A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5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FB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78FBD9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99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779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4C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31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65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0DA1B9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30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B9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EA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BB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9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69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86D359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0EF1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BF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7DA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AA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8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E4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71B0FF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77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E69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1FF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3B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5E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r>
      <w:tr w:rsidR="00980289" w14:paraId="06B0760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AC0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E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41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A0E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31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53</w:t>
            </w:r>
          </w:p>
        </w:tc>
      </w:tr>
      <w:tr w:rsidR="00980289" w14:paraId="6A513AA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E20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021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E4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BB1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2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36D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5</w:t>
            </w:r>
          </w:p>
        </w:tc>
      </w:tr>
      <w:tr w:rsidR="00980289" w14:paraId="2DEA6EF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12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04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A6DF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B4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6B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64</w:t>
            </w:r>
          </w:p>
        </w:tc>
      </w:tr>
      <w:tr w:rsidR="00980289" w14:paraId="473528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C39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5B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54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E6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32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69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97A8B9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80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06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979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F9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1D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2423B0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2F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4FF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DA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89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AC3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6ACB54C8"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F6A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03E1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9D9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0</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EA79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8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FFD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98</w:t>
            </w:r>
          </w:p>
        </w:tc>
      </w:tr>
    </w:tbl>
    <w:p w14:paraId="15807059" w14:textId="77777777" w:rsidR="00980289" w:rsidRDefault="00980289">
      <w:pPr>
        <w:pStyle w:val="BodyText"/>
      </w:pPr>
    </w:p>
    <w:p w14:paraId="7B62CB30" w14:textId="77777777" w:rsidR="00980289" w:rsidRDefault="00000000">
      <w:pPr>
        <w:pStyle w:val="TableCaption"/>
      </w:pPr>
      <w:bookmarkStart w:id="14" w:name="tab:unnamed-chunk-14"/>
      <w:bookmarkEnd w:id="14"/>
      <w:r>
        <w:t xml:space="preserve">Tab.14: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w:t>
      </w:r>
      <w:r>
        <w:lastRenderedPageBreak/>
        <w:t>µmol photons m−2s−1; and photoperiods of 8, 12, 16, or 24 h. Estimate - estimation statistics; Std.Error - standard error of the estimate; t_value – t-test statistic; p_value - level of significance.</w:t>
      </w:r>
    </w:p>
    <w:tbl>
      <w:tblPr>
        <w:tblW w:w="0" w:type="auto"/>
        <w:jc w:val="center"/>
        <w:tblLayout w:type="fixed"/>
        <w:tblLook w:val="0420" w:firstRow="1" w:lastRow="0" w:firstColumn="0" w:lastColumn="0" w:noHBand="0" w:noVBand="1"/>
      </w:tblPr>
      <w:tblGrid>
        <w:gridCol w:w="1645"/>
        <w:gridCol w:w="1344"/>
        <w:gridCol w:w="1371"/>
        <w:gridCol w:w="1185"/>
        <w:gridCol w:w="1251"/>
      </w:tblGrid>
      <w:tr w:rsidR="00980289" w14:paraId="040A3009"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9EDD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73A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003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04B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D405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55753854"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88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090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6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9E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2</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72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65D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E7D142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BE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0D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83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73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1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A6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0</w:t>
            </w:r>
          </w:p>
        </w:tc>
      </w:tr>
      <w:tr w:rsidR="00980289" w14:paraId="5F4E126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35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E8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8D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A09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2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1B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EEAEC0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39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ED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DD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5F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08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CC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E24D61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9B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2D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1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32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C3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0D7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6BE53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C8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CA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C8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384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08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E9D8FD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F4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49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41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93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6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E6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r>
      <w:tr w:rsidR="00980289" w14:paraId="0558B57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FA7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41C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949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0CC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7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9A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0BF8D0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DE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D04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A8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E0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9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61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BEDD39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AC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69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F7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CF1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5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00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0</w:t>
            </w:r>
          </w:p>
        </w:tc>
      </w:tr>
      <w:tr w:rsidR="00980289" w14:paraId="14DAEBD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44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858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53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86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9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9EB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486FF6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29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26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55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64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559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DFD472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2CA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5C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DC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1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06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6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E7E3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FD0AA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1D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53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8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1D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BD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7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FED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D4149D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E7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D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58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52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6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DE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1</w:t>
            </w:r>
          </w:p>
        </w:tc>
      </w:tr>
      <w:tr w:rsidR="00980289" w14:paraId="40FE4B12"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BAC9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03BB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65</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FE0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47</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391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3B5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0</w:t>
            </w:r>
          </w:p>
        </w:tc>
      </w:tr>
    </w:tbl>
    <w:p w14:paraId="7692C90D" w14:textId="77777777" w:rsidR="00980289" w:rsidRDefault="00980289">
      <w:pPr>
        <w:pStyle w:val="BodyText"/>
      </w:pPr>
    </w:p>
    <w:p w14:paraId="7837FDEB" w14:textId="77777777" w:rsidR="00980289" w:rsidRDefault="00000000">
      <w:pPr>
        <w:pStyle w:val="TableCaption"/>
      </w:pPr>
      <w:bookmarkStart w:id="15" w:name="tab:unnamed-chunk-15"/>
      <w:bookmarkEnd w:id="15"/>
      <w:r>
        <w:t xml:space="preserve">Tab.15: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w:t>
      </w:r>
      <w:r>
        <w:lastRenderedPageBreak/>
        <w:t>µmol photons m−2s−1; and photoperiods of 8, 12, 16, or 24 h. Estimate - estimation statistics; Std.Error - standard error of the estimate; t_value – t-test statistic; p_value - level of significance.</w:t>
      </w:r>
    </w:p>
    <w:tbl>
      <w:tblPr>
        <w:tblW w:w="0" w:type="auto"/>
        <w:jc w:val="center"/>
        <w:tblLayout w:type="fixed"/>
        <w:tblLook w:val="0420" w:firstRow="1" w:lastRow="0" w:firstColumn="0" w:lastColumn="0" w:noHBand="0" w:noVBand="1"/>
      </w:tblPr>
      <w:tblGrid>
        <w:gridCol w:w="1645"/>
        <w:gridCol w:w="1344"/>
        <w:gridCol w:w="1371"/>
        <w:gridCol w:w="1185"/>
        <w:gridCol w:w="1251"/>
      </w:tblGrid>
      <w:tr w:rsidR="00980289" w14:paraId="525EF505"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506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726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F95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C19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697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_value</w:t>
            </w:r>
          </w:p>
        </w:tc>
      </w:tr>
      <w:tr w:rsidR="00980289" w14:paraId="37221032"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B3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E56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1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94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0</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74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6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FE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0</w:t>
            </w:r>
          </w:p>
        </w:tc>
      </w:tr>
      <w:tr w:rsidR="00980289" w14:paraId="5AF72EC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16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FE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7E5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2B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69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AAE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CF9E5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C5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57C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A9E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045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0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B1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75D82D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0B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275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D6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588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18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6EC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67FEE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4EE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ACA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7A5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0F4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2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99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826011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277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613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5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26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DD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8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16C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6A1E91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CF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123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9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54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F2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5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D1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051C0B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BD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3B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2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10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4B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EB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2</w:t>
            </w:r>
          </w:p>
        </w:tc>
      </w:tr>
      <w:tr w:rsidR="00980289" w14:paraId="5FF56BA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F5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060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B1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15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F4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59</w:t>
            </w:r>
          </w:p>
        </w:tc>
      </w:tr>
      <w:tr w:rsidR="00980289" w14:paraId="4DDC5E9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AAC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99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B4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45D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98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3</w:t>
            </w:r>
          </w:p>
        </w:tc>
      </w:tr>
      <w:tr w:rsidR="00980289" w14:paraId="0350AB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57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7B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7E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3A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7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3AB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7AF224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83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65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7D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62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12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8D5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AB62B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222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EB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C4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458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23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59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B39BA8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42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99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F0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441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65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E7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9B58E4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1E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E9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D59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2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060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5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4A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77</w:t>
            </w:r>
          </w:p>
        </w:tc>
      </w:tr>
      <w:tr w:rsidR="00980289" w14:paraId="6C5C8E52"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F1D7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B48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3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3C6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903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9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EE4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6</w:t>
            </w:r>
          </w:p>
        </w:tc>
      </w:tr>
    </w:tbl>
    <w:p w14:paraId="35CCD7AD" w14:textId="77777777" w:rsidR="00980289" w:rsidRDefault="00980289">
      <w:pPr>
        <w:pStyle w:val="BodyText"/>
      </w:pPr>
    </w:p>
    <w:p w14:paraId="0E7AD34E" w14:textId="77777777" w:rsidR="00980289" w:rsidRDefault="00980289">
      <w:pPr>
        <w:pStyle w:val="BodyText"/>
      </w:pPr>
    </w:p>
    <w:p w14:paraId="46BFF9CD" w14:textId="77777777" w:rsidR="000428E2" w:rsidRDefault="000428E2" w:rsidP="000428E2">
      <w:pPr>
        <w:pStyle w:val="CaptionedFigure"/>
      </w:pPr>
      <w:r>
        <w:rPr>
          <w:noProof/>
        </w:rPr>
        <w:lastRenderedPageBreak/>
        <w:drawing>
          <wp:inline distT="0" distB="0" distL="0" distR="0" wp14:anchorId="000E7AE7" wp14:editId="468DA1AC">
            <wp:extent cx="5943600" cy="7660229"/>
            <wp:effectExtent l="0" t="0" r="0" b="0"/>
            <wp:docPr id="45" name="Picture" descr="Fig. 3: Phylogenetic tree derived from partial 16S rRNA gene sequences using topology given by Maximum Likelihood (1000 bootstraps). Support values are indicated by the size of internal nodes. Strains used in this study are shown in bold. Phylogenetic trees were created using IQ-TREE v. 1.6.12 (Hoang et al. 2018), using GTR+F+I+I+R3 model determined by ModelFinder (Kalyaanamoorthy et al. 2017). Bootstrap values were calculated with 1000 replicates (Hoang et al. 2018). Samples for total genomic 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
            <wp:cNvGraphicFramePr/>
            <a:graphic xmlns:a="http://schemas.openxmlformats.org/drawingml/2006/main">
              <a:graphicData uri="http://schemas.openxmlformats.org/drawingml/2006/picture">
                <pic:pic xmlns:pic="http://schemas.openxmlformats.org/drawingml/2006/picture">
                  <pic:nvPicPr>
                    <pic:cNvPr id="46" name="Picture" descr="../Output/Figures/SFig.Tree.png"/>
                    <pic:cNvPicPr>
                      <a:picLocks noChangeAspect="1" noChangeArrowheads="1"/>
                    </pic:cNvPicPr>
                  </pic:nvPicPr>
                  <pic:blipFill>
                    <a:blip r:embed="rId9"/>
                    <a:stretch>
                      <a:fillRect/>
                    </a:stretch>
                  </pic:blipFill>
                  <pic:spPr bwMode="auto">
                    <a:xfrm>
                      <a:off x="0" y="0"/>
                      <a:ext cx="5943600" cy="7660229"/>
                    </a:xfrm>
                    <a:prstGeom prst="rect">
                      <a:avLst/>
                    </a:prstGeom>
                    <a:noFill/>
                    <a:ln w="9525">
                      <a:noFill/>
                      <a:headEnd/>
                      <a:tailEnd/>
                    </a:ln>
                  </pic:spPr>
                </pic:pic>
              </a:graphicData>
            </a:graphic>
          </wp:inline>
        </w:drawing>
      </w:r>
    </w:p>
    <w:p w14:paraId="4DDF06A3" w14:textId="4D72F511" w:rsidR="000428E2" w:rsidRDefault="000428E2" w:rsidP="000428E2">
      <w:pPr>
        <w:pStyle w:val="ImageCaption"/>
      </w:pPr>
      <w:bookmarkStart w:id="16" w:name="fig:Genetics"/>
      <w:bookmarkEnd w:id="16"/>
      <w:r>
        <w:rPr>
          <w:b/>
          <w:bCs/>
        </w:rPr>
        <w:lastRenderedPageBreak/>
        <w:t xml:space="preserve">Fig. </w:t>
      </w:r>
      <w:r>
        <w:rPr>
          <w:b/>
          <w:bCs/>
        </w:rPr>
        <w:t>S</w:t>
      </w:r>
      <w:r w:rsidRPr="000428E2">
        <w:rPr>
          <w:b/>
          <w:bCs/>
        </w:rPr>
        <w:t>1</w:t>
      </w:r>
      <w:r>
        <w:t xml:space="preserve">: Phylogenetic tree derived from partial 16S rRNA gene sequences using topology given by Maximum Likelihood (1000 bootstraps). Support values are indicated by the size of internal nodes. Strains used in this study are shown in bold. Phylogenetic trees were created using IQ-TREE v. 1.6.12 (Hoang et al. 2018), using GTR+F+I+I+R3 model determined by </w:t>
      </w:r>
      <w:proofErr w:type="spellStart"/>
      <w:r>
        <w:t>ModelFinder</w:t>
      </w:r>
      <w:proofErr w:type="spellEnd"/>
      <w:r>
        <w:t xml:space="preserve"> (</w:t>
      </w:r>
      <w:proofErr w:type="spellStart"/>
      <w:r>
        <w:t>Kalyaanamoorthy</w:t>
      </w:r>
      <w:proofErr w:type="spellEnd"/>
      <w:r>
        <w:t xml:space="preserve"> et al. 2017). Bootstrap values were calculated with 1000 replicates (Hoang et al. 2018). Samples for total genomic DNA were collected by harvesting 10 mL of each culture and centrifuging for 8 minutes at 8,000 x g. DNA was extracted using the </w:t>
      </w:r>
      <w:proofErr w:type="spellStart"/>
      <w:r>
        <w:t>FastDNA</w:t>
      </w:r>
      <w:proofErr w:type="spellEnd"/>
      <w:r>
        <w:t>™ SPIN Kit for Soil (MP Biomedicals) with Matrix E columns following manufacturer instructions with the addition of an incubation with proteinase-K (1% final concentration) at 55°C for one hour. DNA concentration was measured using an Invitrogen Qubit 2.0 fluorometer (</w:t>
      </w:r>
      <w:proofErr w:type="spellStart"/>
      <w:r>
        <w:t>Thermo</w:t>
      </w:r>
      <w:proofErr w:type="spellEnd"/>
      <w:r>
        <w:t xml:space="preserve"> Fisher Scientific Inc.) and purity was assessed using a </w:t>
      </w:r>
      <w:proofErr w:type="spellStart"/>
      <w:r>
        <w:t>Thermo</w:t>
      </w:r>
      <w:proofErr w:type="spellEnd"/>
      <w:r>
        <w:t xml:space="preserve"> Scientific™ </w:t>
      </w:r>
      <w:proofErr w:type="spellStart"/>
      <w:r>
        <w:t>NanoDrop</w:t>
      </w:r>
      <w:proofErr w:type="spellEnd"/>
      <w:r>
        <w:t xml:space="preserve"> 2000 spectrophotometer (</w:t>
      </w:r>
      <w:proofErr w:type="spellStart"/>
      <w:r>
        <w:t>Thermo</w:t>
      </w:r>
      <w:proofErr w:type="spellEnd"/>
      <w:r>
        <w:t xml:space="preserve"> Fisher Scientific Inc.).</w:t>
      </w:r>
    </w:p>
    <w:p w14:paraId="5639A357" w14:textId="77777777" w:rsidR="000428E2" w:rsidRDefault="000428E2">
      <w:pPr>
        <w:pStyle w:val="BodyText"/>
      </w:pPr>
    </w:p>
    <w:p w14:paraId="6882D995" w14:textId="77777777" w:rsidR="00980289" w:rsidRDefault="00000000">
      <w:pPr>
        <w:pStyle w:val="CaptionedFigure"/>
      </w:pPr>
      <w:r>
        <w:rPr>
          <w:noProof/>
        </w:rPr>
        <w:lastRenderedPageBreak/>
        <w:drawing>
          <wp:inline distT="0" distB="0" distL="0" distR="0" wp14:anchorId="47EF9C8F" wp14:editId="4E56010D">
            <wp:extent cx="5943600" cy="4457700"/>
            <wp:effectExtent l="0" t="0" r="0" b="0"/>
            <wp:docPr id="49" name="Picture" descr="Fig. 4: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50" name="Picture" descr="../Output/Figures/SFig_GrowthCurve_OD680720.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14:paraId="7EE20AC2" w14:textId="563E041F" w:rsidR="00980289" w:rsidRDefault="00000000">
      <w:pPr>
        <w:pStyle w:val="ImageCaption"/>
      </w:pPr>
      <w:bookmarkStart w:id="17" w:name="fig:GrowthCurveOD680"/>
      <w:bookmarkEnd w:id="17"/>
      <w:r>
        <w:rPr>
          <w:b/>
          <w:bCs/>
        </w:rPr>
        <w:t xml:space="preserve">Fig. </w:t>
      </w:r>
      <w:r w:rsidR="000428E2">
        <w:rPr>
          <w:b/>
          <w:bCs/>
        </w:rPr>
        <w:t>S2</w:t>
      </w:r>
      <w:r>
        <w:t>: Growth curves, tracked as OD</w:t>
      </w:r>
      <w:r>
        <w:rPr>
          <w:vertAlign w:val="subscript"/>
        </w:rPr>
        <w:t>680</w:t>
      </w:r>
      <w:r>
        <w:t xml:space="preserve"> (</w:t>
      </w:r>
      <w:r>
        <w:rPr>
          <w:b/>
          <w:bCs/>
        </w:rPr>
        <w:t>A</w:t>
      </w:r>
      <w:r>
        <w:t>) and OD</w:t>
      </w:r>
      <w:r>
        <w:rPr>
          <w:vertAlign w:val="subscript"/>
        </w:rPr>
        <w:t>720</w:t>
      </w:r>
      <w:r>
        <w:t xml:space="preserve"> (</w:t>
      </w:r>
      <w:r>
        <w:rPr>
          <w:b/>
          <w:bCs/>
        </w:rPr>
        <w:t>B</w:t>
      </w:r>
      <w:r>
        <w:t xml:space="preserve">)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1000 to scale to the Y axis.</w:t>
      </w:r>
    </w:p>
    <w:p w14:paraId="40C3A851" w14:textId="77777777" w:rsidR="00980289" w:rsidRDefault="00980289">
      <w:pPr>
        <w:pStyle w:val="BodyText"/>
      </w:pPr>
    </w:p>
    <w:p w14:paraId="2D1CFE5F" w14:textId="77777777" w:rsidR="00980289" w:rsidRDefault="00000000">
      <w:pPr>
        <w:pStyle w:val="CaptionedFigure"/>
      </w:pPr>
      <w:r>
        <w:rPr>
          <w:noProof/>
        </w:rPr>
        <w:lastRenderedPageBreak/>
        <w:drawing>
          <wp:inline distT="0" distB="0" distL="0" distR="0" wp14:anchorId="5473272A" wp14:editId="60B24F1F">
            <wp:extent cx="5943600" cy="4457700"/>
            <wp:effectExtent l="0" t="0" r="0" b="0"/>
            <wp:docPr id="53" name="Picture" descr="Fig. 5: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wp:cNvGraphicFramePr/>
            <a:graphic xmlns:a="http://schemas.openxmlformats.org/drawingml/2006/main">
              <a:graphicData uri="http://schemas.openxmlformats.org/drawingml/2006/picture">
                <pic:pic xmlns:pic="http://schemas.openxmlformats.org/drawingml/2006/picture">
                  <pic:nvPicPr>
                    <pic:cNvPr id="54" name="Picture" descr="../Output/Figures/SFig_GrowthCurve_ODDeltaFit.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4C575F46" w14:textId="01D75CDD" w:rsidR="00980289" w:rsidRDefault="00000000">
      <w:pPr>
        <w:pStyle w:val="ImageCaption"/>
      </w:pPr>
      <w:bookmarkStart w:id="18" w:name="fig:GrowthCurveDeltaOD"/>
      <w:bookmarkEnd w:id="18"/>
      <w:r>
        <w:rPr>
          <w:b/>
          <w:bCs/>
        </w:rPr>
        <w:t xml:space="preserve">Fig. </w:t>
      </w:r>
      <w:r w:rsidR="000428E2" w:rsidRPr="000428E2">
        <w:rPr>
          <w:b/>
          <w:bCs/>
        </w:rPr>
        <w:t>S3</w:t>
      </w:r>
      <w:r>
        <w:t>: (</w:t>
      </w:r>
      <w:r>
        <w:rPr>
          <w:b/>
          <w:bCs/>
        </w:rPr>
        <w:t>A</w:t>
      </w:r>
      <w:r>
        <w:t>) Growth curves (tracked as chlorophyll proxy OD</w:t>
      </w:r>
      <w:r>
        <w:rPr>
          <w:vertAlign w:val="subscript"/>
        </w:rPr>
        <w:t>680</w:t>
      </w:r>
      <w:r>
        <w:t>-OD</w:t>
      </w:r>
      <w:r>
        <w:rPr>
          <w:vertAlign w:val="subscript"/>
        </w:rPr>
        <w:t>720</w:t>
      </w:r>
      <w:r>
        <w:t xml:space="preserve">; Δ OD)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2000 to scale to the Y axis. (</w:t>
      </w:r>
      <w:r>
        <w:rPr>
          <w:b/>
          <w:bCs/>
        </w:rPr>
        <w:t>B</w:t>
      </w:r>
      <w:r>
        <w:t>) Logistic fits (thick lines) of chlorophyll proxy OD</w:t>
      </w:r>
      <w:r>
        <w:rPr>
          <w:vertAlign w:val="subscript"/>
        </w:rPr>
        <w:t>680</w:t>
      </w:r>
      <w:r>
        <w:t>-OD</w:t>
      </w:r>
      <w:r>
        <w:rPr>
          <w:vertAlign w:val="subscript"/>
        </w:rPr>
        <w:t>720</w:t>
      </w:r>
      <w:r>
        <w:t xml:space="preserve"> (Δ OD) vs. elapsed time (d). Growth curves (thin line) measured over 5-min intervals for each strain were also presented.</w:t>
      </w:r>
    </w:p>
    <w:p w14:paraId="4EEED553" w14:textId="77777777" w:rsidR="00980289" w:rsidRDefault="00980289">
      <w:pPr>
        <w:pStyle w:val="BodyText"/>
      </w:pPr>
    </w:p>
    <w:p w14:paraId="233DAC96" w14:textId="77777777" w:rsidR="000428E2" w:rsidRDefault="000428E2" w:rsidP="000428E2">
      <w:pPr>
        <w:pStyle w:val="CaptionedFigure"/>
      </w:pPr>
      <w:r>
        <w:rPr>
          <w:noProof/>
        </w:rPr>
        <w:lastRenderedPageBreak/>
        <w:drawing>
          <wp:inline distT="0" distB="0" distL="0" distR="0" wp14:anchorId="79EEC202" wp14:editId="5795CF52">
            <wp:extent cx="4998720" cy="5234940"/>
            <wp:effectExtent l="0" t="0" r="0" b="3810"/>
            <wp:docPr id="37" name="Picture" descr="Fig. 1: Whole-cell absorbance spectra of PC-rich (077; solid light green lines) or PE-rich (127; dashed dark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8" name="Picture" descr="../Output/Figures/Fig_OlisSpectra.png"/>
                    <pic:cNvPicPr>
                      <a:picLocks noChangeAspect="1" noChangeArrowheads="1"/>
                    </pic:cNvPicPr>
                  </pic:nvPicPr>
                  <pic:blipFill>
                    <a:blip r:embed="rId12"/>
                    <a:stretch>
                      <a:fillRect/>
                    </a:stretch>
                  </pic:blipFill>
                  <pic:spPr bwMode="auto">
                    <a:xfrm>
                      <a:off x="0" y="0"/>
                      <a:ext cx="4998720" cy="5234940"/>
                    </a:xfrm>
                    <a:prstGeom prst="rect">
                      <a:avLst/>
                    </a:prstGeom>
                    <a:noFill/>
                    <a:ln w="9525">
                      <a:noFill/>
                      <a:headEnd/>
                      <a:tailEnd/>
                    </a:ln>
                  </pic:spPr>
                </pic:pic>
              </a:graphicData>
            </a:graphic>
          </wp:inline>
        </w:drawing>
      </w:r>
    </w:p>
    <w:p w14:paraId="1012CEEA" w14:textId="6BBDF52F" w:rsidR="000428E2" w:rsidRDefault="000428E2" w:rsidP="000428E2">
      <w:pPr>
        <w:pStyle w:val="ImageCaption"/>
      </w:pPr>
      <w:bookmarkStart w:id="19" w:name="fig:Spectra"/>
      <w:bookmarkEnd w:id="19"/>
      <w:r>
        <w:rPr>
          <w:b/>
          <w:bCs/>
        </w:rPr>
        <w:t xml:space="preserve">Fig. </w:t>
      </w:r>
      <w:r w:rsidRPr="000428E2">
        <w:rPr>
          <w:b/>
          <w:bCs/>
        </w:rPr>
        <w:t>S</w:t>
      </w:r>
      <w:r>
        <w:rPr>
          <w:b/>
          <w:bCs/>
        </w:rPr>
        <w:t>4</w:t>
      </w:r>
      <w:r>
        <w:t xml:space="preserve">: Whole-cell absorbance spectra of PC-rich (077; solid light green lines) or PE-rich (127; dashed dark red lines) cultures of </w:t>
      </w:r>
      <w:r>
        <w:rPr>
          <w:i/>
          <w:iCs/>
        </w:rPr>
        <w:t>Synechococcus</w:t>
      </w:r>
      <w:r>
        <w:t xml:space="preserve"> 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Estimated Photosynthetically Usable Radiation (PUR) is shown as a darker green area for the PC-rich strain and a darker red area for the PE-rich strain, with PUR given for each culture (µE = µmol photons m</w:t>
      </w:r>
      <w:r>
        <w:rPr>
          <w:vertAlign w:val="superscript"/>
        </w:rPr>
        <w:t>−2</w:t>
      </w:r>
      <w:r>
        <w:t>s</w:t>
      </w:r>
      <w:r>
        <w:rPr>
          <w:vertAlign w:val="superscript"/>
        </w:rPr>
        <w:t>−1</w:t>
      </w:r>
      <w:r>
        <w:t xml:space="preserve">). Peaks characteristic of known pigments </w:t>
      </w:r>
      <w:proofErr w:type="gramStart"/>
      <w:r>
        <w:t>are</w:t>
      </w:r>
      <w:proofErr w:type="gramEnd"/>
      <w:r>
        <w:t xml:space="preserve"> labeled; </w:t>
      </w:r>
      <w:proofErr w:type="spellStart"/>
      <w:r>
        <w:t>Chl</w:t>
      </w:r>
      <w:proofErr w:type="spellEnd"/>
      <w:r>
        <w:t xml:space="preserve"> </w:t>
      </w:r>
      <w:r>
        <w:rPr>
          <w:i/>
          <w:iCs/>
        </w:rPr>
        <w:t>a</w:t>
      </w:r>
      <w:r>
        <w:t xml:space="preserve">, chlorophyll </w:t>
      </w:r>
      <w:r>
        <w:rPr>
          <w:i/>
          <w:iCs/>
        </w:rPr>
        <w:t>a</w:t>
      </w:r>
      <w:r>
        <w:t>; PC, phycocyanin; PE, phycoerythrin; PUB, phycourobilin; Car, carotenoids.</w:t>
      </w:r>
    </w:p>
    <w:p w14:paraId="3C988F65" w14:textId="77777777" w:rsidR="000428E2" w:rsidRDefault="000428E2" w:rsidP="000428E2">
      <w:pPr>
        <w:pStyle w:val="BodyText"/>
      </w:pPr>
    </w:p>
    <w:p w14:paraId="43C1EBDC" w14:textId="77777777" w:rsidR="000428E2" w:rsidRDefault="000428E2" w:rsidP="000428E2">
      <w:pPr>
        <w:pStyle w:val="CaptionedFigure"/>
      </w:pPr>
      <w:r>
        <w:rPr>
          <w:noProof/>
        </w:rPr>
        <w:lastRenderedPageBreak/>
        <w:drawing>
          <wp:inline distT="0" distB="0" distL="0" distR="0" wp14:anchorId="293F6744" wp14:editId="47838182">
            <wp:extent cx="4427220" cy="4815840"/>
            <wp:effectExtent l="0" t="0" r="0" b="3810"/>
            <wp:docPr id="41" name="Picture" descr="Fig. 2: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2" name="Picture" descr="../Output/Figures/Fig_LIFT.png"/>
                    <pic:cNvPicPr>
                      <a:picLocks noChangeAspect="1" noChangeArrowheads="1"/>
                    </pic:cNvPicPr>
                  </pic:nvPicPr>
                  <pic:blipFill>
                    <a:blip r:embed="rId13"/>
                    <a:stretch>
                      <a:fillRect/>
                    </a:stretch>
                  </pic:blipFill>
                  <pic:spPr bwMode="auto">
                    <a:xfrm>
                      <a:off x="0" y="0"/>
                      <a:ext cx="4427508" cy="4816153"/>
                    </a:xfrm>
                    <a:prstGeom prst="rect">
                      <a:avLst/>
                    </a:prstGeom>
                    <a:noFill/>
                    <a:ln w="9525">
                      <a:noFill/>
                      <a:headEnd/>
                      <a:tailEnd/>
                    </a:ln>
                  </pic:spPr>
                </pic:pic>
              </a:graphicData>
            </a:graphic>
          </wp:inline>
        </w:drawing>
      </w:r>
    </w:p>
    <w:p w14:paraId="2CC80CCF" w14:textId="76EC5EE5" w:rsidR="000428E2" w:rsidRDefault="000428E2" w:rsidP="000428E2">
      <w:pPr>
        <w:pStyle w:val="ImageCaption"/>
      </w:pPr>
      <w:bookmarkStart w:id="20" w:name="fig:LIFT"/>
      <w:bookmarkEnd w:id="20"/>
      <w:r>
        <w:rPr>
          <w:b/>
          <w:bCs/>
        </w:rPr>
        <w:t xml:space="preserve">Fig. </w:t>
      </w:r>
      <w:r w:rsidRPr="000428E2">
        <w:rPr>
          <w:b/>
          <w:bCs/>
        </w:rPr>
        <w:t>S</w:t>
      </w:r>
      <w:r>
        <w:rPr>
          <w:b/>
          <w:bCs/>
        </w:rPr>
        <w:t>5</w:t>
      </w:r>
      <w:r>
        <w:t>: Single turnover (ST) fluorescence induction by Fast Repetition Rate fluorometry (</w:t>
      </w:r>
      <w:proofErr w:type="spellStart"/>
      <w:r>
        <w:t>FRRf</w:t>
      </w:r>
      <w:proofErr w:type="spellEnd"/>
      <w:r>
        <w:t>).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w:t>
      </w:r>
      <w:proofErr w:type="spellStart"/>
      <w:r>
        <w:t>flashlets</w:t>
      </w:r>
      <w:proofErr w:type="spellEnd"/>
      <w:r>
        <w:t xml:space="preserve">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xml:space="preserve">′, </w:t>
      </w:r>
      <w:proofErr w:type="spellStart"/>
      <w:r>
        <w:t>σ</w:t>
      </w:r>
      <w:r>
        <w:rPr>
          <w:vertAlign w:val="subscript"/>
        </w:rPr>
        <w:t>PSII</w:t>
      </w:r>
      <w:proofErr w:type="spellEnd"/>
      <w:r>
        <w:t xml:space="preserve">, and </w:t>
      </w:r>
      <w:proofErr w:type="spellStart"/>
      <w:r>
        <w:t>σ</w:t>
      </w:r>
      <w:r>
        <w:rPr>
          <w:vertAlign w:val="subscript"/>
        </w:rPr>
        <w:t>PSII</w:t>
      </w:r>
      <w:proofErr w:type="spellEnd"/>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3B7AA346" w14:textId="77777777" w:rsidR="00980289" w:rsidRDefault="00000000">
      <w:pPr>
        <w:pStyle w:val="CaptionedFigure"/>
      </w:pPr>
      <w:r>
        <w:rPr>
          <w:noProof/>
        </w:rPr>
        <w:lastRenderedPageBreak/>
        <w:drawing>
          <wp:inline distT="0" distB="0" distL="0" distR="0" wp14:anchorId="33924270" wp14:editId="6514D389">
            <wp:extent cx="5410200" cy="4069080"/>
            <wp:effectExtent l="0" t="0" r="0" b="7620"/>
            <wp:docPr id="57" name="Picture" descr="Fig. 6: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8" name="Picture" descr="../Output/Figures/Fig_GrowthRate_Light_PUR.png"/>
                    <pic:cNvPicPr>
                      <a:picLocks noChangeAspect="1" noChangeArrowheads="1"/>
                    </pic:cNvPicPr>
                  </pic:nvPicPr>
                  <pic:blipFill>
                    <a:blip r:embed="rId14"/>
                    <a:stretch>
                      <a:fillRect/>
                    </a:stretch>
                  </pic:blipFill>
                  <pic:spPr bwMode="auto">
                    <a:xfrm>
                      <a:off x="0" y="0"/>
                      <a:ext cx="5410200" cy="4069080"/>
                    </a:xfrm>
                    <a:prstGeom prst="rect">
                      <a:avLst/>
                    </a:prstGeom>
                    <a:noFill/>
                    <a:ln w="9525">
                      <a:noFill/>
                      <a:headEnd/>
                      <a:tailEnd/>
                    </a:ln>
                  </pic:spPr>
                </pic:pic>
              </a:graphicData>
            </a:graphic>
          </wp:inline>
        </w:drawing>
      </w:r>
    </w:p>
    <w:p w14:paraId="448FB991" w14:textId="7BDDB73F" w:rsidR="00980289" w:rsidRDefault="00000000" w:rsidP="004E39E8">
      <w:pPr>
        <w:pStyle w:val="ImageCaption"/>
      </w:pPr>
      <w:bookmarkStart w:id="21" w:name="fig:GrowthRateLightPUR"/>
      <w:bookmarkEnd w:id="21"/>
      <w:r>
        <w:rPr>
          <w:b/>
          <w:bCs/>
        </w:rPr>
        <w:t xml:space="preserve">Fig. </w:t>
      </w:r>
      <w:r w:rsidR="00A33411">
        <w:rPr>
          <w:b/>
          <w:bCs/>
        </w:rPr>
        <w:t>S</w:t>
      </w:r>
      <w:r w:rsidRPr="00A33411">
        <w:rPr>
          <w:b/>
          <w:bCs/>
        </w:rPr>
        <w:t>6</w:t>
      </w:r>
      <w:r>
        <w:t>: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58CEBDD3" w14:textId="77777777" w:rsidR="00980289" w:rsidRDefault="00000000">
      <w:pPr>
        <w:pStyle w:val="CaptionedFigure"/>
      </w:pPr>
      <w:r>
        <w:rPr>
          <w:noProof/>
        </w:rPr>
        <w:lastRenderedPageBreak/>
        <w:drawing>
          <wp:inline distT="0" distB="0" distL="0" distR="0" wp14:anchorId="0DF74175" wp14:editId="6D8B9248">
            <wp:extent cx="5654040" cy="4274820"/>
            <wp:effectExtent l="0" t="0" r="3810" b="0"/>
            <wp:docPr id="61" name="Picture" descr="Fig. 7: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62" name="Picture" descr="../Output/Figures/SFig_GrowthRate_Photoperiod_PAR.png"/>
                    <pic:cNvPicPr>
                      <a:picLocks noChangeAspect="1" noChangeArrowheads="1"/>
                    </pic:cNvPicPr>
                  </pic:nvPicPr>
                  <pic:blipFill>
                    <a:blip r:embed="rId15"/>
                    <a:stretch>
                      <a:fillRect/>
                    </a:stretch>
                  </pic:blipFill>
                  <pic:spPr bwMode="auto">
                    <a:xfrm>
                      <a:off x="0" y="0"/>
                      <a:ext cx="5654040" cy="4274820"/>
                    </a:xfrm>
                    <a:prstGeom prst="rect">
                      <a:avLst/>
                    </a:prstGeom>
                    <a:noFill/>
                    <a:ln w="9525">
                      <a:noFill/>
                      <a:headEnd/>
                      <a:tailEnd/>
                    </a:ln>
                  </pic:spPr>
                </pic:pic>
              </a:graphicData>
            </a:graphic>
          </wp:inline>
        </w:drawing>
      </w:r>
    </w:p>
    <w:p w14:paraId="0E5532CE" w14:textId="45F647BD" w:rsidR="00980289" w:rsidRDefault="00000000">
      <w:pPr>
        <w:pStyle w:val="ImageCaption"/>
      </w:pPr>
      <w:bookmarkStart w:id="22" w:name="fig:GrowthRatePhotoperiodPAR"/>
      <w:bookmarkEnd w:id="22"/>
      <w:r>
        <w:rPr>
          <w:b/>
          <w:bCs/>
        </w:rPr>
        <w:t xml:space="preserve">Fig. </w:t>
      </w:r>
      <w:r w:rsidR="004E39E8">
        <w:rPr>
          <w:b/>
          <w:bCs/>
        </w:rPr>
        <w:t>S</w:t>
      </w:r>
      <w:r w:rsidRPr="004E39E8">
        <w:rPr>
          <w:b/>
          <w:bCs/>
        </w:rPr>
        <w:t>7</w:t>
      </w:r>
      <w:r>
        <w:t>: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hotoperiod (points (± SE) connected by dashed lines), and estimated for all data across photoperiods (solid blue horizontal line ± SE), for each strain.</w:t>
      </w:r>
    </w:p>
    <w:p w14:paraId="758AB291" w14:textId="77777777" w:rsidR="00980289" w:rsidRDefault="00980289">
      <w:pPr>
        <w:pStyle w:val="BodyText"/>
      </w:pPr>
    </w:p>
    <w:p w14:paraId="64F16B8B" w14:textId="77777777" w:rsidR="00980289" w:rsidRDefault="00000000">
      <w:pPr>
        <w:pStyle w:val="CaptionedFigure"/>
      </w:pPr>
      <w:r>
        <w:rPr>
          <w:noProof/>
        </w:rPr>
        <w:lastRenderedPageBreak/>
        <w:drawing>
          <wp:inline distT="0" distB="0" distL="0" distR="0" wp14:anchorId="720F125D" wp14:editId="5B3113AB">
            <wp:extent cx="5608320" cy="4221480"/>
            <wp:effectExtent l="0" t="0" r="0" b="7620"/>
            <wp:docPr id="65" name="Picture" descr="Fig. 8: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66" name="Picture" descr="../Output/Figures/SFig_GrowthRate_Light_PAR.png"/>
                    <pic:cNvPicPr>
                      <a:picLocks noChangeAspect="1" noChangeArrowheads="1"/>
                    </pic:cNvPicPr>
                  </pic:nvPicPr>
                  <pic:blipFill>
                    <a:blip r:embed="rId16"/>
                    <a:stretch>
                      <a:fillRect/>
                    </a:stretch>
                  </pic:blipFill>
                  <pic:spPr bwMode="auto">
                    <a:xfrm>
                      <a:off x="0" y="0"/>
                      <a:ext cx="5608320" cy="4221480"/>
                    </a:xfrm>
                    <a:prstGeom prst="rect">
                      <a:avLst/>
                    </a:prstGeom>
                    <a:noFill/>
                    <a:ln w="9525">
                      <a:noFill/>
                      <a:headEnd/>
                      <a:tailEnd/>
                    </a:ln>
                  </pic:spPr>
                </pic:pic>
              </a:graphicData>
            </a:graphic>
          </wp:inline>
        </w:drawing>
      </w:r>
    </w:p>
    <w:p w14:paraId="1CB7B1E7" w14:textId="51AD34AA" w:rsidR="00980289" w:rsidRDefault="00000000">
      <w:pPr>
        <w:pStyle w:val="ImageCaption"/>
      </w:pPr>
      <w:bookmarkStart w:id="23" w:name="fig:GrowthRateLightPAR"/>
      <w:bookmarkEnd w:id="23"/>
      <w:r>
        <w:rPr>
          <w:b/>
          <w:bCs/>
        </w:rPr>
        <w:t xml:space="preserve">Fig. </w:t>
      </w:r>
      <w:r w:rsidR="004E39E8">
        <w:rPr>
          <w:b/>
          <w:bCs/>
        </w:rPr>
        <w:t>S</w:t>
      </w:r>
      <w:r w:rsidRPr="004E39E8">
        <w:rPr>
          <w:b/>
          <w:bCs/>
        </w:rPr>
        <w:t>8</w:t>
      </w:r>
      <w:r>
        <w:t>: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eak PAR (points (± SE) connected by dashed lines), and estimated for all data across all peak PAR, for each strain (solid blue horizontal line ± SE).</w:t>
      </w:r>
    </w:p>
    <w:p w14:paraId="4E30AECD" w14:textId="77777777" w:rsidR="00980289" w:rsidRDefault="00980289">
      <w:pPr>
        <w:pStyle w:val="BodyText"/>
      </w:pPr>
    </w:p>
    <w:p w14:paraId="3CAEDE0B" w14:textId="77777777" w:rsidR="00980289" w:rsidRDefault="00000000">
      <w:pPr>
        <w:pStyle w:val="Heading2"/>
      </w:pPr>
      <w:bookmarkStart w:id="24" w:name="purpar-ratio-vs.-cumulative-diel-par"/>
      <w:r>
        <w:lastRenderedPageBreak/>
        <w:t>PUR/PAR ratio vs. cumulative diel PAR</w:t>
      </w:r>
    </w:p>
    <w:p w14:paraId="1B89113B" w14:textId="20180E3C" w:rsidR="00980289" w:rsidRDefault="00000000">
      <w:pPr>
        <w:pStyle w:val="FirstParagraph"/>
      </w:pPr>
      <w:r>
        <w:t xml:space="preserve">The PUR/PAR ratio is an index of the efficacy of light capture for a culture under a given growth condition; showing the fraction of PAR that can be captured by the absorbance of the cells (Fig. </w:t>
      </w:r>
      <w:r w:rsidR="002529F7">
        <w:t>S</w:t>
      </w:r>
      <w:r>
        <w:t xml:space="preserve">9). For the two PC-rich and, particularly, for the two PE-rich cultures of </w:t>
      </w:r>
      <w:r>
        <w:rPr>
          <w:i/>
          <w:iCs/>
        </w:rPr>
        <w:t>Synechococcus</w:t>
      </w:r>
      <w:r>
        <w:t xml:space="preserve">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Table S9), except the model fits from PE-rich_048 and PE-rich_127, where no data was received. Moreover, the PUR/PAR ratio was higher in the PE-rich strains under low cumulative diel photon dose during their exponential phase of growth (y</w:t>
      </w:r>
      <w:r>
        <w:rPr>
          <w:vertAlign w:val="subscript"/>
        </w:rPr>
        <w:t>0</w:t>
      </w:r>
      <w:r>
        <w:t xml:space="preserve"> greater or equal to 0.9), but decayed towards a plateau close to the PC-rich strains as cumulative diel photon dose increases (y</w:t>
      </w:r>
      <w:r>
        <w:rPr>
          <w:vertAlign w:val="subscript"/>
        </w:rPr>
        <w:t>f</w:t>
      </w:r>
      <w:r>
        <w:t xml:space="preserve"> = 0.5). On the other hand, the single phase exponential decay model fits did not differ significantly among strains, during their pre-stationary phase of growth (Table S9). During this phase, response of PUR/PAR ratio to increasing cumulative diel PAR exhibits damping, maintaining a consistent trend across all strains within the y</w:t>
      </w:r>
      <w:r>
        <w:rPr>
          <w:vertAlign w:val="subscript"/>
        </w:rPr>
        <w:t>f</w:t>
      </w:r>
      <w:r>
        <w:t xml:space="preserve"> range of 0.4 to 0.5, with the exception of the PE-rich_048 strain. We also find that model fits from different phases of growth differed within a given strain, with the exception of PC-rich_056 (Table S9). A similar decay trend was observed for Phycobiliprotein to Chl </w:t>
      </w:r>
      <w:r>
        <w:rPr>
          <w:i/>
          <w:iCs/>
        </w:rPr>
        <w:t>a</w:t>
      </w:r>
      <w:r>
        <w:t xml:space="preserve"> ratio (µ</w:t>
      </w:r>
      <w:proofErr w:type="gramStart"/>
      <w:r>
        <w:t>g:µ</w:t>
      </w:r>
      <w:proofErr w:type="gramEnd"/>
      <w:r>
        <w:t>g) across cumulative diel PAR (Fig. S</w:t>
      </w:r>
      <w:r w:rsidR="002529F7">
        <w:t>10</w:t>
      </w:r>
      <w:r>
        <w:t>).</w:t>
      </w:r>
    </w:p>
    <w:p w14:paraId="7466D7FA" w14:textId="77777777" w:rsidR="00980289" w:rsidRDefault="00000000">
      <w:pPr>
        <w:pStyle w:val="CaptionedFigure"/>
      </w:pPr>
      <w:r>
        <w:rPr>
          <w:noProof/>
        </w:rPr>
        <w:lastRenderedPageBreak/>
        <w:drawing>
          <wp:inline distT="0" distB="0" distL="0" distR="0" wp14:anchorId="0CFCAE76" wp14:editId="093A35DF">
            <wp:extent cx="5029200" cy="4739640"/>
            <wp:effectExtent l="0" t="0" r="0" b="3810"/>
            <wp:docPr id="69" name="Picture" descr="Fig. 9: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70" name="Picture" descr="../Output/Figures/Fig_PURPARRatio.png"/>
                    <pic:cNvPicPr>
                      <a:picLocks noChangeAspect="1" noChangeArrowheads="1"/>
                    </pic:cNvPicPr>
                  </pic:nvPicPr>
                  <pic:blipFill>
                    <a:blip r:embed="rId17"/>
                    <a:stretch>
                      <a:fillRect/>
                    </a:stretch>
                  </pic:blipFill>
                  <pic:spPr bwMode="auto">
                    <a:xfrm>
                      <a:off x="0" y="0"/>
                      <a:ext cx="5029200" cy="4739640"/>
                    </a:xfrm>
                    <a:prstGeom prst="rect">
                      <a:avLst/>
                    </a:prstGeom>
                    <a:noFill/>
                    <a:ln w="9525">
                      <a:noFill/>
                      <a:headEnd/>
                      <a:tailEnd/>
                    </a:ln>
                  </pic:spPr>
                </pic:pic>
              </a:graphicData>
            </a:graphic>
          </wp:inline>
        </w:drawing>
      </w:r>
    </w:p>
    <w:p w14:paraId="28787FF7" w14:textId="5B9CFD3D" w:rsidR="00980289" w:rsidRDefault="00000000">
      <w:pPr>
        <w:pStyle w:val="ImageCaption"/>
      </w:pPr>
      <w:bookmarkStart w:id="25" w:name="fig:PURPARRatio"/>
      <w:bookmarkEnd w:id="25"/>
      <w:r>
        <w:rPr>
          <w:b/>
          <w:bCs/>
        </w:rPr>
        <w:t xml:space="preserve">Fig. </w:t>
      </w:r>
      <w:r w:rsidR="002529F7">
        <w:rPr>
          <w:b/>
          <w:bCs/>
        </w:rPr>
        <w:t>S</w:t>
      </w:r>
      <w:r w:rsidRPr="002529F7">
        <w:rPr>
          <w:b/>
          <w:bCs/>
        </w:rPr>
        <w:t>9</w:t>
      </w:r>
      <w:r>
        <w:t>: 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31D2012C" w14:textId="77777777" w:rsidR="00980289" w:rsidRDefault="00980289">
      <w:pPr>
        <w:pStyle w:val="BodyText"/>
      </w:pPr>
    </w:p>
    <w:p w14:paraId="6083B1AD" w14:textId="77777777" w:rsidR="00980289" w:rsidRDefault="00000000">
      <w:pPr>
        <w:pStyle w:val="CaptionedFigure"/>
      </w:pPr>
      <w:r>
        <w:rPr>
          <w:noProof/>
        </w:rPr>
        <w:lastRenderedPageBreak/>
        <w:drawing>
          <wp:inline distT="0" distB="0" distL="0" distR="0" wp14:anchorId="0767E6B5" wp14:editId="1A81552C">
            <wp:extent cx="3802380" cy="5181600"/>
            <wp:effectExtent l="0" t="0" r="7620" b="0"/>
            <wp:docPr id="73" name="Picture" descr="Fig. 10: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74" name="Picture" descr="../Output/Figures/SFig_PhycoChlaRatio.png"/>
                    <pic:cNvPicPr>
                      <a:picLocks noChangeAspect="1" noChangeArrowheads="1"/>
                    </pic:cNvPicPr>
                  </pic:nvPicPr>
                  <pic:blipFill>
                    <a:blip r:embed="rId18"/>
                    <a:stretch>
                      <a:fillRect/>
                    </a:stretch>
                  </pic:blipFill>
                  <pic:spPr bwMode="auto">
                    <a:xfrm>
                      <a:off x="0" y="0"/>
                      <a:ext cx="3802474" cy="5181728"/>
                    </a:xfrm>
                    <a:prstGeom prst="rect">
                      <a:avLst/>
                    </a:prstGeom>
                    <a:noFill/>
                    <a:ln w="9525">
                      <a:noFill/>
                      <a:headEnd/>
                      <a:tailEnd/>
                    </a:ln>
                  </pic:spPr>
                </pic:pic>
              </a:graphicData>
            </a:graphic>
          </wp:inline>
        </w:drawing>
      </w:r>
    </w:p>
    <w:p w14:paraId="4A71D013" w14:textId="7FF329FC" w:rsidR="00980289" w:rsidRDefault="00000000" w:rsidP="001E4400">
      <w:pPr>
        <w:pStyle w:val="ImageCaption"/>
      </w:pPr>
      <w:bookmarkStart w:id="26" w:name="fig:PhycoChlaRatio"/>
      <w:bookmarkEnd w:id="26"/>
      <w:r>
        <w:rPr>
          <w:b/>
          <w:bCs/>
        </w:rPr>
        <w:t xml:space="preserve">Fig. </w:t>
      </w:r>
      <w:r w:rsidR="002529F7">
        <w:rPr>
          <w:b/>
          <w:bCs/>
        </w:rPr>
        <w:t>S</w:t>
      </w:r>
      <w:r w:rsidRPr="002529F7">
        <w:rPr>
          <w:b/>
          <w:bCs/>
        </w:rPr>
        <w:t>10</w:t>
      </w:r>
      <w:r>
        <w:t xml:space="preserve">: Changes of Phycobiliprotein to Chl </w:t>
      </w:r>
      <w:r>
        <w:rPr>
          <w:i/>
          <w:iCs/>
        </w:rPr>
        <w:t>a</w:t>
      </w:r>
      <w:r>
        <w:t xml:space="preserve"> ratio (µ</w:t>
      </w:r>
      <w:proofErr w:type="gramStart"/>
      <w:r>
        <w:t>g:µ</w:t>
      </w:r>
      <w:proofErr w:type="gramEnd"/>
      <w:r>
        <w:t>g) vs. cumulative diel PAR (µmol photons m</w:t>
      </w:r>
      <w:r>
        <w:rPr>
          <w:vertAlign w:val="superscript"/>
        </w:rPr>
        <w:t>−2</w:t>
      </w:r>
      <w:r>
        <w:t>d</w:t>
      </w:r>
      <w:r>
        <w:rPr>
          <w:vertAlign w:val="superscript"/>
        </w:rPr>
        <w:t>−1</w:t>
      </w:r>
      <w:r>
        <w:t xml:space="preserve">). Phycobiliprotein to Chl </w:t>
      </w:r>
      <w:r>
        <w:rPr>
          <w:i/>
          <w:iCs/>
        </w:rPr>
        <w:t>a</w:t>
      </w:r>
      <w:r>
        <w:t xml:space="preserve">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0B483ED9" w14:textId="77777777" w:rsidR="00980289" w:rsidRDefault="00000000">
      <w:pPr>
        <w:pStyle w:val="Heading2"/>
      </w:pPr>
      <w:bookmarkStart w:id="27" w:name="Xc68612605c0da362ba11cbd1d8f2c71ba3108ed"/>
      <w:bookmarkEnd w:id="24"/>
      <w:r>
        <w:lastRenderedPageBreak/>
        <w:t>Effective absorption cross section of PSII of picocyanobacteria</w:t>
      </w:r>
    </w:p>
    <w:p w14:paraId="6D9FCB6B" w14:textId="78CBACDF" w:rsidR="00980289" w:rsidRDefault="00000000">
      <w:pPr>
        <w:pStyle w:val="FirstParagraph"/>
      </w:pPr>
      <w:r>
        <w:t>The effective absorption cross section of PSII (σ</w:t>
      </w:r>
      <w:r>
        <w:rPr>
          <w:vertAlign w:val="subscript"/>
        </w:rPr>
        <w:t>PSII</w:t>
      </w:r>
      <w:r>
        <w:t>ʹ, nm</w:t>
      </w:r>
      <w:r>
        <w:rPr>
          <w:vertAlign w:val="superscript"/>
        </w:rPr>
        <w:t>2</w:t>
      </w:r>
      <w:r>
        <w:t xml:space="preserve"> quanta</w:t>
      </w:r>
      <w:r>
        <w:rPr>
          <w:vertAlign w:val="superscript"/>
        </w:rPr>
        <w:t>−1</w:t>
      </w:r>
      <w:r>
        <w:t>), was estimated using FRRf induction curves using Ex</w:t>
      </w:r>
      <w:r>
        <w:rPr>
          <w:vertAlign w:val="subscript"/>
        </w:rPr>
        <w:t>590nm</w:t>
      </w:r>
      <w:r>
        <w:t xml:space="preserve"> (orange) excitation, for two PC-rich (056, 077) and two PE-rich (048, 127) cultures of </w:t>
      </w:r>
      <w:r>
        <w:rPr>
          <w:i/>
          <w:iCs/>
        </w:rPr>
        <w:t>Synechococcus</w:t>
      </w:r>
      <w:r>
        <w:t xml:space="preserve"> grown at 30, 90, 180, 300, 600, or 900 peak PAR µmol photons m</w:t>
      </w:r>
      <w:r>
        <w:rPr>
          <w:vertAlign w:val="superscript"/>
        </w:rPr>
        <w:t>−2</w:t>
      </w:r>
      <w:r>
        <w:t>s</w:t>
      </w:r>
      <w:r>
        <w:rPr>
          <w:vertAlign w:val="superscript"/>
        </w:rPr>
        <w:t>−1</w:t>
      </w:r>
      <w:r>
        <w:t xml:space="preserve"> (µE); and photoperiods of 8, 12, 16, or 24 h (Fig. </w:t>
      </w:r>
      <w:r w:rsidR="002529F7">
        <w:t>S</w:t>
      </w:r>
      <w:r>
        <w:t>11). The σ</w:t>
      </w:r>
      <w:r>
        <w:rPr>
          <w:vertAlign w:val="subscript"/>
        </w:rPr>
        <w:t>PSII</w:t>
      </w:r>
      <w:r>
        <w:t>ʹ measured under diel peak PAR growth light under Ex</w:t>
      </w:r>
      <w:r>
        <w:rPr>
          <w:vertAlign w:val="subscript"/>
        </w:rPr>
        <w:t>445nm</w:t>
      </w:r>
      <w:r>
        <w:t xml:space="preserve"> (blue) excitation vs. cumulative diel photon dose is shown in Fig. S</w:t>
      </w:r>
      <w:r w:rsidR="002529F7">
        <w:t>12</w:t>
      </w:r>
      <w:r>
        <w:t>, Table S12.</w:t>
      </w:r>
    </w:p>
    <w:p w14:paraId="264BB7BE" w14:textId="59031F6B" w:rsidR="00980289"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w:t>
      </w:r>
      <w:r w:rsidR="00F6501C">
        <w:t>S</w:t>
      </w:r>
      <w:r>
        <w:t>11</w:t>
      </w:r>
      <w:r w:rsidR="00F6501C">
        <w:t xml:space="preserve"> </w:t>
      </w:r>
      <w:r>
        <w:t>A). Although all strains showed this response pattern, the exponential decay fits differed significantly among two PC-rich strains and PE-rich_048 strains during their exponential phase of growth (Table S11). PE-rich strains showed higher σ</w:t>
      </w:r>
      <w:r>
        <w:rPr>
          <w:vertAlign w:val="subscript"/>
        </w:rPr>
        <w:t>PSII</w:t>
      </w:r>
      <w:r>
        <w:t>ʹ under low cumulative diel photon dose (y</w:t>
      </w:r>
      <w:r>
        <w:rPr>
          <w:vertAlign w:val="subscript"/>
        </w:rPr>
        <w:t>0</w:t>
      </w:r>
      <w:r>
        <w:t xml:space="preserve"> about 0.8 and y</w:t>
      </w:r>
      <w:r>
        <w:rPr>
          <w:vertAlign w:val="subscript"/>
        </w:rPr>
        <w:t>f</w:t>
      </w:r>
      <w:r>
        <w:t xml:space="preserve"> about 4) than did PC-rich strains. During pre-stationary phase this response dampens in the PC-rich strains but persists in the PE-rich strains (Table S11). σ</w:t>
      </w:r>
      <w:r>
        <w:rPr>
          <w:vertAlign w:val="subscript"/>
        </w:rPr>
        <w:t>PSII</w:t>
      </w:r>
      <w:r>
        <w:t>ʹ for the PE-rich strains during pre-stationary phase of growth still remain higher (y</w:t>
      </w:r>
      <w:r>
        <w:rPr>
          <w:vertAlign w:val="subscript"/>
        </w:rPr>
        <w:t>f</w:t>
      </w:r>
      <w:r>
        <w:t xml:space="preserve"> between 2.3 – 3.0) than in the PC-rich strains (y</w:t>
      </w:r>
      <w:r>
        <w:rPr>
          <w:vertAlign w:val="subscript"/>
        </w:rPr>
        <w:t>f</w:t>
      </w:r>
      <w:r>
        <w:t xml:space="preserve"> between 1.4 – 1.7) even as cumulative diel photon dose increases. Model fits from different phases of growth differed within a given strain, with the exception of PE-rich_048 (Table S11).</w:t>
      </w:r>
    </w:p>
    <w:p w14:paraId="41D4AED8" w14:textId="754226F9" w:rsidR="00980289" w:rsidRDefault="00000000">
      <w:pPr>
        <w:pStyle w:val="BodyText"/>
      </w:pPr>
      <w:r>
        <w:t>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through </w:t>
      </w:r>
      <w:proofErr w:type="spellStart"/>
      <w:r>
        <w:t>phycobilisome</w:t>
      </w:r>
      <w:proofErr w:type="spellEnd"/>
      <w:r>
        <w:t xml:space="preserve"> absorbance PAR (Fig. </w:t>
      </w:r>
      <w:r w:rsidR="00F6501C">
        <w:t>S</w:t>
      </w:r>
      <w:r>
        <w:t>11</w:t>
      </w:r>
      <w:r w:rsidR="00F6501C">
        <w:t xml:space="preserve"> </w:t>
      </w:r>
      <w:r>
        <w:t xml:space="preserve">B) shows positive linear correlations with the Phycobiliprotein to Chl </w:t>
      </w:r>
      <w:r>
        <w:rPr>
          <w:i/>
          <w:iCs/>
        </w:rPr>
        <w:t>a</w:t>
      </w:r>
      <w:r>
        <w:t xml:space="preserve"> ratio, although strains in exponential growth show significant scatter around this positive relation, likely related to regulatory control of σ</w:t>
      </w:r>
      <w:r>
        <w:rPr>
          <w:vertAlign w:val="subscript"/>
        </w:rPr>
        <w:t>PSII</w:t>
      </w:r>
      <w:r>
        <w:t xml:space="preserve">ʹ under different measurement PAR, beyond pigment composition. </w:t>
      </w:r>
      <w:r>
        <w:lastRenderedPageBreak/>
        <w:t>Under pre-stationary phase the relationship between σ</w:t>
      </w:r>
      <w:r>
        <w:rPr>
          <w:vertAlign w:val="subscript"/>
        </w:rPr>
        <w:t>PSII</w:t>
      </w:r>
      <w:r>
        <w:t xml:space="preserve">ʹ and Phycobiliprotein to Chl </w:t>
      </w:r>
      <w:r>
        <w:rPr>
          <w:i/>
          <w:iCs/>
        </w:rPr>
        <w:t>a</w:t>
      </w:r>
      <w:r>
        <w:t xml:space="preserve"> ratio was more consistent, suggesting increased reliance upon compositional regulation to control light delivery to PSII, as opposed to shorter-term physiological regulation under changing light. The linear fits of σ</w:t>
      </w:r>
      <w:r>
        <w:rPr>
          <w:vertAlign w:val="subscript"/>
        </w:rPr>
        <w:t>PSII</w:t>
      </w:r>
      <w:r>
        <w:t xml:space="preserve">ʹ vs. Phycobiliprotein to Chl </w:t>
      </w:r>
      <w:r>
        <w:rPr>
          <w:i/>
          <w:iCs/>
        </w:rPr>
        <w:t>a</w:t>
      </w:r>
      <w:r>
        <w:t xml:space="preserve"> 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17445E80" w14:textId="5A0CBDAC" w:rsidR="00980289" w:rsidRDefault="00000000">
      <w:pPr>
        <w:pStyle w:val="BodyText"/>
      </w:pPr>
      <w:r>
        <w:t>Changes in effective absorption cross section of PSII (σ</w:t>
      </w:r>
      <w:r>
        <w:rPr>
          <w:vertAlign w:val="subscript"/>
        </w:rPr>
        <w:t>PSII</w:t>
      </w:r>
      <w:r>
        <w:t>; nm</w:t>
      </w:r>
      <w:r>
        <w:rPr>
          <w:vertAlign w:val="superscript"/>
        </w:rPr>
        <w:t>2</w:t>
      </w:r>
      <w:r>
        <w:t xml:space="preserve"> quanta</w:t>
      </w:r>
      <w:r>
        <w:rPr>
          <w:vertAlign w:val="superscript"/>
        </w:rPr>
        <w:t>−1</w:t>
      </w:r>
      <w:r>
        <w:t>) measured in the dark with Ex</w:t>
      </w:r>
      <w:r>
        <w:rPr>
          <w:vertAlign w:val="subscript"/>
        </w:rPr>
        <w:t>590nm</w:t>
      </w:r>
      <w:r>
        <w:t xml:space="preserve"> (orange) excitation vs. Phycobiliprotein to Chl </w:t>
      </w:r>
      <w:r>
        <w:rPr>
          <w:i/>
          <w:iCs/>
        </w:rPr>
        <w:t>a</w:t>
      </w:r>
      <w:r>
        <w:t xml:space="preserve"> ratio (Fig. S</w:t>
      </w:r>
      <w:r w:rsidR="00F6501C">
        <w:t xml:space="preserve">13 </w:t>
      </w:r>
      <w:r>
        <w:t xml:space="preserve">A, Table S15) and </w:t>
      </w:r>
      <w:proofErr w:type="spellStart"/>
      <w:r>
        <w:t>σ</w:t>
      </w:r>
      <w:r>
        <w:rPr>
          <w:vertAlign w:val="subscript"/>
        </w:rPr>
        <w:t>PSII</w:t>
      </w:r>
      <w:proofErr w:type="spellEnd"/>
      <w:r>
        <w:t>ʹ measured under diel peak PAR growth light under Ex</w:t>
      </w:r>
      <w:r>
        <w:rPr>
          <w:vertAlign w:val="subscript"/>
        </w:rPr>
        <w:t>445nm</w:t>
      </w:r>
      <w:r>
        <w:t xml:space="preserve"> (blue) excitation vs. Phycobiliprotein to Chl </w:t>
      </w:r>
      <w:r>
        <w:rPr>
          <w:i/>
          <w:iCs/>
        </w:rPr>
        <w:t>a</w:t>
      </w:r>
      <w:r>
        <w:t xml:space="preserve"> ratio (Fig. S</w:t>
      </w:r>
      <w:r w:rsidR="00F6501C">
        <w:t xml:space="preserve">13 </w:t>
      </w:r>
      <w:r>
        <w:t xml:space="preserve">B and Table S13) are </w:t>
      </w:r>
      <w:r w:rsidR="00F6501C">
        <w:t xml:space="preserve">also </w:t>
      </w:r>
      <w:r>
        <w:t>shown.</w:t>
      </w:r>
    </w:p>
    <w:p w14:paraId="34EA19A9" w14:textId="77777777" w:rsidR="00980289" w:rsidRDefault="00980289">
      <w:pPr>
        <w:pStyle w:val="BodyText"/>
      </w:pPr>
    </w:p>
    <w:p w14:paraId="13E734F9" w14:textId="77777777" w:rsidR="00980289" w:rsidRDefault="00000000">
      <w:pPr>
        <w:pStyle w:val="CaptionedFigure"/>
      </w:pPr>
      <w:r>
        <w:rPr>
          <w:noProof/>
        </w:rPr>
        <w:lastRenderedPageBreak/>
        <w:drawing>
          <wp:inline distT="0" distB="0" distL="0" distR="0" wp14:anchorId="005250D8" wp14:editId="772D153F">
            <wp:extent cx="5349240" cy="3909060"/>
            <wp:effectExtent l="0" t="0" r="3810" b="0"/>
            <wp:docPr id="78" name="Picture" descr="Fig. 11: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79" name="Picture" descr="../Output/Figures/Fig_Sigma590Merge.png"/>
                    <pic:cNvPicPr>
                      <a:picLocks noChangeAspect="1" noChangeArrowheads="1"/>
                    </pic:cNvPicPr>
                  </pic:nvPicPr>
                  <pic:blipFill>
                    <a:blip r:embed="rId19"/>
                    <a:stretch>
                      <a:fillRect/>
                    </a:stretch>
                  </pic:blipFill>
                  <pic:spPr bwMode="auto">
                    <a:xfrm>
                      <a:off x="0" y="0"/>
                      <a:ext cx="5349240" cy="3909060"/>
                    </a:xfrm>
                    <a:prstGeom prst="rect">
                      <a:avLst/>
                    </a:prstGeom>
                    <a:noFill/>
                    <a:ln w="9525">
                      <a:noFill/>
                      <a:headEnd/>
                      <a:tailEnd/>
                    </a:ln>
                  </pic:spPr>
                </pic:pic>
              </a:graphicData>
            </a:graphic>
          </wp:inline>
        </w:drawing>
      </w:r>
    </w:p>
    <w:p w14:paraId="27E8005C" w14:textId="4B233DB4" w:rsidR="00980289" w:rsidRDefault="00000000">
      <w:pPr>
        <w:pStyle w:val="ImageCaption"/>
      </w:pPr>
      <w:bookmarkStart w:id="28" w:name="fig:Sigma590"/>
      <w:bookmarkEnd w:id="28"/>
      <w:r>
        <w:rPr>
          <w:b/>
          <w:bCs/>
        </w:rPr>
        <w:t xml:space="preserve">Fig. </w:t>
      </w:r>
      <w:r w:rsidR="002529F7">
        <w:rPr>
          <w:b/>
          <w:bCs/>
        </w:rPr>
        <w:t>S</w:t>
      </w:r>
      <w:r w:rsidRPr="002529F7">
        <w:rPr>
          <w:b/>
          <w:bCs/>
        </w:rPr>
        <w:t>11</w:t>
      </w:r>
      <w:r>
        <w:t>: (</w:t>
      </w:r>
      <w:r>
        <w:rPr>
          <w:b/>
          <w:bCs/>
        </w:rPr>
        <w:t>A</w:t>
      </w:r>
      <w:r>
        <w:t>)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Changes of σ</w:t>
      </w:r>
      <w:r>
        <w:rPr>
          <w:vertAlign w:val="subscript"/>
        </w:rPr>
        <w:t>PSII</w:t>
      </w:r>
      <w:r>
        <w:t xml:space="preserve">ʹ measured under diel peak PAR growth light vs. the ratio of sum of µg phycobilins (PE, PC, APC protein, Phycobiliprotein) to µg Chl </w:t>
      </w:r>
      <w:r>
        <w:rPr>
          <w:i/>
          <w:iCs/>
        </w:rPr>
        <w:t>a</w:t>
      </w:r>
      <w:r>
        <w:t>; blue solid line shows linear model fit for data from each strain and growth phase. σ</w:t>
      </w:r>
      <w:r>
        <w:rPr>
          <w:vertAlign w:val="subscript"/>
        </w:rPr>
        <w:t>PSII</w:t>
      </w:r>
      <w:r>
        <w:t>ʹ was estimated using FRRf induction curves with excitation of phycobilisomes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p</w:t>
      </w:r>
      <w:r>
        <w:t xml:space="preserve"> &lt; 0.05).</w:t>
      </w:r>
    </w:p>
    <w:p w14:paraId="0A62A357" w14:textId="77777777" w:rsidR="00980289" w:rsidRDefault="00980289">
      <w:pPr>
        <w:pStyle w:val="BodyText"/>
      </w:pPr>
    </w:p>
    <w:p w14:paraId="0520F2E3" w14:textId="77777777" w:rsidR="00980289" w:rsidRDefault="00000000">
      <w:pPr>
        <w:pStyle w:val="CaptionedFigure"/>
      </w:pPr>
      <w:r>
        <w:rPr>
          <w:noProof/>
        </w:rPr>
        <w:lastRenderedPageBreak/>
        <w:drawing>
          <wp:inline distT="0" distB="0" distL="0" distR="0" wp14:anchorId="603A38EC" wp14:editId="0940F6AA">
            <wp:extent cx="3390900" cy="4876800"/>
            <wp:effectExtent l="0" t="0" r="0" b="0"/>
            <wp:docPr id="82" name="Picture" descr="Fig. 12: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83" name="Picture" descr="../Output/Figures/SFig_Sigma445.png"/>
                    <pic:cNvPicPr>
                      <a:picLocks noChangeAspect="1" noChangeArrowheads="1"/>
                    </pic:cNvPicPr>
                  </pic:nvPicPr>
                  <pic:blipFill>
                    <a:blip r:embed="rId20"/>
                    <a:stretch>
                      <a:fillRect/>
                    </a:stretch>
                  </pic:blipFill>
                  <pic:spPr bwMode="auto">
                    <a:xfrm>
                      <a:off x="0" y="0"/>
                      <a:ext cx="3390985" cy="4876922"/>
                    </a:xfrm>
                    <a:prstGeom prst="rect">
                      <a:avLst/>
                    </a:prstGeom>
                    <a:noFill/>
                    <a:ln w="9525">
                      <a:noFill/>
                      <a:headEnd/>
                      <a:tailEnd/>
                    </a:ln>
                  </pic:spPr>
                </pic:pic>
              </a:graphicData>
            </a:graphic>
          </wp:inline>
        </w:drawing>
      </w:r>
    </w:p>
    <w:p w14:paraId="512C141C" w14:textId="7A28C1D6" w:rsidR="00980289" w:rsidRDefault="00000000" w:rsidP="00F6501C">
      <w:pPr>
        <w:pStyle w:val="ImageCaption"/>
      </w:pPr>
      <w:bookmarkStart w:id="29" w:name="fig:Sigma445"/>
      <w:bookmarkEnd w:id="29"/>
      <w:r>
        <w:rPr>
          <w:b/>
          <w:bCs/>
        </w:rPr>
        <w:t xml:space="preserve">Fig. </w:t>
      </w:r>
      <w:r w:rsidR="002529F7">
        <w:rPr>
          <w:b/>
          <w:bCs/>
        </w:rPr>
        <w:t>S</w:t>
      </w:r>
      <w:r w:rsidRPr="002529F7">
        <w:rPr>
          <w:b/>
          <w:bCs/>
        </w:rPr>
        <w:t>12</w:t>
      </w:r>
      <w:r>
        <w:t>: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excitation vs. cumulative diel PAR (µmol photons m</w:t>
      </w:r>
      <w:r>
        <w:rPr>
          <w:vertAlign w:val="superscript"/>
        </w:rPr>
        <w:t>−2</w:t>
      </w:r>
      <w:r>
        <w:t>d</w:t>
      </w:r>
      <w:r>
        <w:rPr>
          <w:vertAlign w:val="superscript"/>
        </w:rPr>
        <w:t>−1</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230C64C5" w14:textId="77777777" w:rsidR="00980289" w:rsidRDefault="00000000">
      <w:pPr>
        <w:pStyle w:val="CaptionedFigure"/>
      </w:pPr>
      <w:r>
        <w:rPr>
          <w:noProof/>
        </w:rPr>
        <w:lastRenderedPageBreak/>
        <w:drawing>
          <wp:inline distT="0" distB="0" distL="0" distR="0" wp14:anchorId="787C626E" wp14:editId="359ECED6">
            <wp:extent cx="5638800" cy="4221480"/>
            <wp:effectExtent l="0" t="0" r="0" b="7620"/>
            <wp:docPr id="86" name="Picture" descr="Fig. 13: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87" name="Picture" descr="../Output/Figures/SFig_SigmaPigMerge.png"/>
                    <pic:cNvPicPr>
                      <a:picLocks noChangeAspect="1" noChangeArrowheads="1"/>
                    </pic:cNvPicPr>
                  </pic:nvPicPr>
                  <pic:blipFill>
                    <a:blip r:embed="rId21"/>
                    <a:stretch>
                      <a:fillRect/>
                    </a:stretch>
                  </pic:blipFill>
                  <pic:spPr bwMode="auto">
                    <a:xfrm>
                      <a:off x="0" y="0"/>
                      <a:ext cx="5638800" cy="4221480"/>
                    </a:xfrm>
                    <a:prstGeom prst="rect">
                      <a:avLst/>
                    </a:prstGeom>
                    <a:noFill/>
                    <a:ln w="9525">
                      <a:noFill/>
                      <a:headEnd/>
                      <a:tailEnd/>
                    </a:ln>
                  </pic:spPr>
                </pic:pic>
              </a:graphicData>
            </a:graphic>
          </wp:inline>
        </w:drawing>
      </w:r>
    </w:p>
    <w:p w14:paraId="2D8290F1" w14:textId="07D6BFEC" w:rsidR="00980289" w:rsidRDefault="00000000">
      <w:pPr>
        <w:pStyle w:val="ImageCaption"/>
      </w:pPr>
      <w:bookmarkStart w:id="30" w:name="fig:SigmaPig445"/>
      <w:bookmarkEnd w:id="30"/>
      <w:r>
        <w:rPr>
          <w:b/>
          <w:bCs/>
        </w:rPr>
        <w:t xml:space="preserve">Fig. </w:t>
      </w:r>
      <w:r w:rsidR="002529F7">
        <w:rPr>
          <w:b/>
          <w:bCs/>
        </w:rPr>
        <w:t>S</w:t>
      </w:r>
      <w:r w:rsidRPr="002529F7">
        <w:rPr>
          <w:b/>
          <w:bCs/>
        </w:rPr>
        <w:t>13</w:t>
      </w:r>
      <w:r>
        <w:t>: (</w:t>
      </w:r>
      <w:r>
        <w:rPr>
          <w:b/>
          <w:bCs/>
        </w:rPr>
        <w:t>A</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at the dark period under orange (Ex</w:t>
      </w:r>
      <w:r>
        <w:rPr>
          <w:vertAlign w:val="subscript"/>
        </w:rPr>
        <w:t>590nm</w:t>
      </w:r>
      <w:r>
        <w:t xml:space="preserve">) excitation vs. the ratio of sum of µg phycobilins (PE, PC, APC protein, Phycobiliprotein) to µg Chl </w:t>
      </w:r>
      <w:r>
        <w:rPr>
          <w:i/>
          <w:iCs/>
        </w:rPr>
        <w:t>a</w:t>
      </w:r>
      <w:r>
        <w:t>. (</w:t>
      </w:r>
      <w:r>
        <w:rPr>
          <w:b/>
          <w:bCs/>
        </w:rPr>
        <w:t>B</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xml:space="preserve">) excitation vs. the ratio of sum of µg phycobilins (PE, PC, APC protein, Phycobiliprotein) to µg Chl </w:t>
      </w:r>
      <w:r>
        <w:rPr>
          <w:i/>
          <w:iCs/>
        </w:rPr>
        <w:t>a</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04FF29F2" w14:textId="77777777" w:rsidR="00980289" w:rsidRDefault="00980289">
      <w:pPr>
        <w:pStyle w:val="BodyText"/>
      </w:pPr>
    </w:p>
    <w:p w14:paraId="4BF8EBD3" w14:textId="77777777" w:rsidR="00980289" w:rsidRDefault="00000000">
      <w:pPr>
        <w:pStyle w:val="CaptionedFigure"/>
      </w:pPr>
      <w:r>
        <w:rPr>
          <w:noProof/>
        </w:rPr>
        <w:lastRenderedPageBreak/>
        <w:drawing>
          <wp:inline distT="0" distB="0" distL="0" distR="0" wp14:anchorId="5DBEC2D6" wp14:editId="7A456F65">
            <wp:extent cx="5943600" cy="4457700"/>
            <wp:effectExtent l="0" t="0" r="0" b="0"/>
            <wp:docPr id="90" name="Picture" descr="Fig. 14: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91" name="Picture" descr="../Output/Figures/SFig_GrowthRate_JVPSII_Light_Chla.png"/>
                    <pic:cNvPicPr>
                      <a:picLocks noChangeAspect="1" noChangeArrowheads="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14:paraId="5634A0DD" w14:textId="1C877E21" w:rsidR="00980289" w:rsidRDefault="00000000" w:rsidP="001E4400">
      <w:pPr>
        <w:pStyle w:val="ImageCaption"/>
      </w:pPr>
      <w:bookmarkStart w:id="31" w:name="fig:GrowthRateJVPSIILight"/>
      <w:bookmarkEnd w:id="31"/>
      <w:r>
        <w:rPr>
          <w:b/>
          <w:bCs/>
        </w:rPr>
        <w:t xml:space="preserve">Fig. </w:t>
      </w:r>
      <w:r w:rsidR="00F6501C">
        <w:rPr>
          <w:b/>
          <w:bCs/>
        </w:rPr>
        <w:t>S</w:t>
      </w:r>
      <w:r w:rsidRPr="00F6501C">
        <w:rPr>
          <w:b/>
          <w:bCs/>
        </w:rPr>
        <w:t>14</w:t>
      </w:r>
      <w:r>
        <w:t>: (</w:t>
      </w:r>
      <w:r>
        <w:rPr>
          <w:b/>
          <w:bCs/>
        </w:rPr>
        <w:t>A</w:t>
      </w:r>
      <w:r>
        <w:t>) Chlorophyll 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 PSII flux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w:t>
      </w:r>
      <w:r>
        <w:rPr>
          <w:vertAlign w:val="superscript"/>
        </w:rPr>
        <w:t>−2</w:t>
      </w:r>
      <w:r>
        <w:t>s</w:t>
      </w:r>
      <w:r>
        <w:rPr>
          <w:vertAlign w:val="superscript"/>
        </w:rPr>
        <w:t>−1</w:t>
      </w:r>
      <w:r>
        <w:t xml:space="preserve">,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eak PAR (points (± SE) connected by dashed lines), and estimated for all data across all peak PAR, for each strain (solid blue horizontal line ± SE).</w:t>
      </w:r>
    </w:p>
    <w:p w14:paraId="3C0C3353" w14:textId="77777777" w:rsidR="00980289" w:rsidRDefault="00000000">
      <w:pPr>
        <w:pStyle w:val="Heading1"/>
      </w:pPr>
      <w:bookmarkStart w:id="32" w:name="references"/>
      <w:bookmarkEnd w:id="0"/>
      <w:bookmarkEnd w:id="27"/>
      <w:r>
        <w:lastRenderedPageBreak/>
        <w:t>References</w:t>
      </w:r>
    </w:p>
    <w:p w14:paraId="3B19C65A" w14:textId="77777777" w:rsidR="00980289" w:rsidRDefault="00000000">
      <w:pPr>
        <w:pStyle w:val="Bibliography"/>
      </w:pPr>
      <w:bookmarkStart w:id="33" w:name="X2f3f2ef9f90eda6a1a18e84d8544e5d48a1f704"/>
      <w:bookmarkStart w:id="34" w:name="refs"/>
      <w:r>
        <w:t xml:space="preserve">Harrison, W. G., and T. Platt. 1986. Photosynthesis-irradiance relationships in polar and temperate phytoplankton populations. Polar biology </w:t>
      </w:r>
      <w:r>
        <w:rPr>
          <w:b/>
          <w:bCs/>
        </w:rPr>
        <w:t>5</w:t>
      </w:r>
      <w:r>
        <w:t>: 153–164.</w:t>
      </w:r>
    </w:p>
    <w:p w14:paraId="66DB444F" w14:textId="77777777" w:rsidR="00980289" w:rsidRDefault="00000000">
      <w:pPr>
        <w:pStyle w:val="Bibliography"/>
      </w:pPr>
      <w:bookmarkStart w:id="35" w:name="ref-hoangUFBoot2ImprovingUltrafast2018"/>
      <w:bookmarkEnd w:id="33"/>
      <w:r>
        <w:t xml:space="preserve">Hoang, D. T., O. Chernomor, A. von Haeseler, B. Q. Minh, and L. S. Vinh. 2018. UFBoot2: Improving the Ultrafast Bootstrap Approximation. Molecular Biology and Evolution </w:t>
      </w:r>
      <w:r>
        <w:rPr>
          <w:b/>
          <w:bCs/>
        </w:rPr>
        <w:t>35</w:t>
      </w:r>
      <w:r>
        <w:t>: 518–522. doi:</w:t>
      </w:r>
      <w:hyperlink r:id="rId23">
        <w:r>
          <w:rPr>
            <w:rStyle w:val="Hyperlink"/>
          </w:rPr>
          <w:t>10.1093/molbev/msx281</w:t>
        </w:r>
      </w:hyperlink>
    </w:p>
    <w:p w14:paraId="04D86DD5" w14:textId="77777777" w:rsidR="00980289" w:rsidRDefault="00000000">
      <w:pPr>
        <w:pStyle w:val="Bibliography"/>
      </w:pPr>
      <w:bookmarkStart w:id="36" w:name="X086947fcf331941d27badd04c8800179d921330"/>
      <w:bookmarkEnd w:id="35"/>
      <w:r>
        <w:t xml:space="preserve">Kalyaanamoorthy, S., B. Q. Minh, T. K. F. Wong, A. von Haeseler, and L. S. Jermiin. 2017. ModelFinder: Fast model selection for accurate phylogenetic estimates. Nature Methods </w:t>
      </w:r>
      <w:r>
        <w:rPr>
          <w:b/>
          <w:bCs/>
        </w:rPr>
        <w:t>14</w:t>
      </w:r>
      <w:r>
        <w:t>: 587–589. doi:</w:t>
      </w:r>
      <w:hyperlink r:id="rId24">
        <w:r>
          <w:rPr>
            <w:rStyle w:val="Hyperlink"/>
          </w:rPr>
          <w:t>10.1038/nmeth.4285</w:t>
        </w:r>
      </w:hyperlink>
      <w:bookmarkEnd w:id="32"/>
      <w:bookmarkEnd w:id="34"/>
      <w:bookmarkEnd w:id="36"/>
    </w:p>
    <w:sectPr w:rsidR="00980289" w:rsidSect="00090B4D">
      <w:footerReference w:type="default" r:id="rId25"/>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B333C0" w14:textId="77777777" w:rsidR="005A2DAA" w:rsidRDefault="005A2DAA">
      <w:pPr>
        <w:spacing w:after="0"/>
      </w:pPr>
      <w:r>
        <w:separator/>
      </w:r>
    </w:p>
  </w:endnote>
  <w:endnote w:type="continuationSeparator" w:id="0">
    <w:p w14:paraId="740B4DF9" w14:textId="77777777" w:rsidR="005A2DAA" w:rsidRDefault="005A2D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0EE25C1"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2B414B"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0F6D5F" w14:textId="77777777" w:rsidR="005A2DAA" w:rsidRDefault="005A2DAA">
      <w:r>
        <w:separator/>
      </w:r>
    </w:p>
  </w:footnote>
  <w:footnote w:type="continuationSeparator" w:id="0">
    <w:p w14:paraId="5BA88E6D" w14:textId="77777777" w:rsidR="005A2DAA" w:rsidRDefault="005A2D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900750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289"/>
    <w:rsid w:val="000428E2"/>
    <w:rsid w:val="001E4400"/>
    <w:rsid w:val="002529F7"/>
    <w:rsid w:val="004A604C"/>
    <w:rsid w:val="004E39E8"/>
    <w:rsid w:val="005A2DAA"/>
    <w:rsid w:val="009724A3"/>
    <w:rsid w:val="00980289"/>
    <w:rsid w:val="00A33411"/>
    <w:rsid w:val="00F650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C70D3"/>
  <w15:docId w15:val="{3767C3D6-C4B2-4FCA-99A9-D0821E9DA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bhglascambeuil@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dubhglascambeuil@gmail.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38/nmeth.4285"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93/molbev/msx281"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34</Pages>
  <Words>6559</Words>
  <Characters>3739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Long &amp; low; or high &amp; short; photoperiods and light differential growth yields and light-capture capacities of PhycoCyanin and PhycoErythrin-rich picocyanobacteria</vt:lpstr>
    </vt:vector>
  </TitlesOfParts>
  <Company/>
  <LinksUpToDate>false</LinksUpToDate>
  <CharactersWithSpaces>4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high &amp; short; photoperiods and light differential growth yields and light-capture capacities of PhycoCyanin and PhycoErythrin-rich picocyanobacteria</dc:title>
  <dc:creator>Sylwia Śliwińska-Wilczewska1,2, Marta Konik3,4, Mireille Savoie1, Anabella Aguilera5,6, Naaman M. Omar1, and Douglas A. Campbell1,✉</dc:creator>
  <cp:keywords/>
  <cp:lastModifiedBy>Sylwia Sliwinskawilczewska</cp:lastModifiedBy>
  <cp:revision>4</cp:revision>
  <dcterms:created xsi:type="dcterms:W3CDTF">2024-09-27T14:32:00Z</dcterms:created>
  <dcterms:modified xsi:type="dcterms:W3CDTF">2024-09-2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